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67A038" w14:textId="58A38199" w:rsidR="00EE2FEA" w:rsidRDefault="00EE2FEA" w:rsidP="00EE2FEA">
      <w:r>
        <w:t>Regular Meeting</w:t>
      </w:r>
      <w:r w:rsidR="000C6DC1">
        <w:t xml:space="preserve"> </w:t>
      </w:r>
      <w:r w:rsidR="0019205B">
        <w:t>in-person and</w:t>
      </w:r>
      <w:r w:rsidR="000C6DC1">
        <w:t xml:space="preserve"> ZOOM</w:t>
      </w:r>
    </w:p>
    <w:p w14:paraId="547A70B0" w14:textId="5C6D288E" w:rsidR="00EE2FEA" w:rsidRDefault="008021F9" w:rsidP="00EE2FEA">
      <w:r>
        <w:t>September 9</w:t>
      </w:r>
      <w:r w:rsidR="0019205B">
        <w:t>, 2020</w:t>
      </w:r>
    </w:p>
    <w:p w14:paraId="784202CD" w14:textId="77777777" w:rsidR="00CE75F6" w:rsidRDefault="00CE75F6" w:rsidP="00EE2FEA"/>
    <w:p w14:paraId="17725DC6" w14:textId="6D4DE4BC" w:rsidR="00EE2FEA" w:rsidRDefault="00EE2FEA" w:rsidP="00EE2FEA">
      <w:r>
        <w:t xml:space="preserve">The regular meeting of the Board of Education was held </w:t>
      </w:r>
      <w:r w:rsidR="0019205B">
        <w:t xml:space="preserve">in-person and </w:t>
      </w:r>
      <w:r w:rsidR="00C0292B">
        <w:t>via ZOOM live videoconference</w:t>
      </w:r>
      <w:r>
        <w:t xml:space="preserve">.  The meeting was called to order at </w:t>
      </w:r>
      <w:r w:rsidR="00EE333A">
        <w:t>6:</w:t>
      </w:r>
      <w:r w:rsidR="00BB7FF9">
        <w:t>3</w:t>
      </w:r>
      <w:r w:rsidR="00B14610">
        <w:t>2</w:t>
      </w:r>
      <w:r>
        <w:t xml:space="preserve"> p.m. by Board President </w:t>
      </w:r>
      <w:r w:rsidR="009062F4">
        <w:t>Kellenbenz</w:t>
      </w:r>
      <w:r w:rsidR="00C763FF">
        <w:t xml:space="preserve"> </w:t>
      </w:r>
      <w:r w:rsidR="00934838">
        <w:t>who</w:t>
      </w:r>
      <w:r w:rsidR="000C6DC1">
        <w:t xml:space="preserve"> announced that the meeting was being recorded</w:t>
      </w:r>
      <w:r w:rsidR="00C763FF">
        <w:t>.</w:t>
      </w:r>
    </w:p>
    <w:p w14:paraId="19842C9B" w14:textId="77777777" w:rsidR="00405C2F" w:rsidRDefault="00405C2F" w:rsidP="00EE2FEA"/>
    <w:p w14:paraId="7EAFE835" w14:textId="3944A4F2" w:rsidR="00EE2FEA" w:rsidRDefault="00EE2FEA" w:rsidP="00EE2FEA">
      <w:r>
        <w:t>PRESENT:  Board Members</w:t>
      </w:r>
      <w:r w:rsidR="00ED2D0D">
        <w:t xml:space="preserve"> </w:t>
      </w:r>
      <w:r w:rsidR="00830820">
        <w:t xml:space="preserve">Coons, </w:t>
      </w:r>
      <w:r w:rsidR="00DB5754">
        <w:t xml:space="preserve">DelPozzo, </w:t>
      </w:r>
      <w:r w:rsidR="002912C1">
        <w:t>Kellenbenz</w:t>
      </w:r>
      <w:r w:rsidR="009062F4">
        <w:t>,</w:t>
      </w:r>
      <w:r w:rsidR="00A16407">
        <w:t xml:space="preserve"> </w:t>
      </w:r>
      <w:r w:rsidR="0066120A">
        <w:t>Lincoln,</w:t>
      </w:r>
      <w:r w:rsidR="00B12B70">
        <w:t xml:space="preserve"> </w:t>
      </w:r>
      <w:r w:rsidR="00BB7FF9">
        <w:t xml:space="preserve">Olsson, </w:t>
      </w:r>
      <w:r w:rsidR="00E21E93">
        <w:t>Provan,</w:t>
      </w:r>
      <w:r w:rsidR="0089760F">
        <w:t xml:space="preserve"> </w:t>
      </w:r>
      <w:r w:rsidR="002D1765">
        <w:t>Repko</w:t>
      </w:r>
      <w:r w:rsidR="00B14610">
        <w:t xml:space="preserve"> (entered meeting at 6:33 p.m.)</w:t>
      </w:r>
      <w:r w:rsidR="002D1765">
        <w:t>, Superintendent</w:t>
      </w:r>
      <w:r>
        <w:t xml:space="preserve"> </w:t>
      </w:r>
      <w:r w:rsidR="00EE53EB">
        <w:t>Brown</w:t>
      </w:r>
      <w:r w:rsidR="00FF034A">
        <w:t>, an</w:t>
      </w:r>
      <w:r w:rsidR="00DB5754">
        <w:t xml:space="preserve">d </w:t>
      </w:r>
      <w:r w:rsidR="00747DF0">
        <w:t>District Clerk Anderson</w:t>
      </w:r>
      <w:r w:rsidR="00DB5754">
        <w:t>.</w:t>
      </w:r>
    </w:p>
    <w:p w14:paraId="3D6C3868" w14:textId="77777777" w:rsidR="00EE2FEA" w:rsidRDefault="00EE2FEA" w:rsidP="00EE2FEA"/>
    <w:p w14:paraId="7BBCD10F" w14:textId="6FE13E12" w:rsidR="00ED2D0D" w:rsidRDefault="00EE2FEA" w:rsidP="00EE2FEA">
      <w:r>
        <w:t xml:space="preserve">ABSENT:  </w:t>
      </w:r>
      <w:r w:rsidR="0066120A">
        <w:t>None</w:t>
      </w:r>
    </w:p>
    <w:p w14:paraId="15AD2024" w14:textId="77777777" w:rsidR="00DC3FAE" w:rsidRDefault="00DC3FAE"/>
    <w:tbl>
      <w:tblPr>
        <w:tblW w:w="10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35"/>
        <w:gridCol w:w="3787"/>
      </w:tblGrid>
      <w:tr w:rsidR="00DC3FAE" w14:paraId="48F15F1D" w14:textId="77777777" w:rsidTr="000B5593">
        <w:tc>
          <w:tcPr>
            <w:tcW w:w="6835" w:type="dxa"/>
          </w:tcPr>
          <w:p w14:paraId="02EAA5D9" w14:textId="0A184FFB" w:rsidR="00B14610" w:rsidRDefault="00B14610" w:rsidP="002265FF">
            <w:pPr>
              <w:autoSpaceDE w:val="0"/>
              <w:autoSpaceDN w:val="0"/>
              <w:adjustRightInd w:val="0"/>
            </w:pPr>
            <w:r>
              <w:t>Board Member Lincoln made a motion to amend the agenda to include Consent Agenda Items I. l, m, n; and Personnel Action Items II. d, e, f, and g; and change the date in Personnel Action Item II. c, seconded by Board Member Provan, and carried 6 ayes, 0 noes, and 0 abstentions.</w:t>
            </w:r>
          </w:p>
          <w:p w14:paraId="61C10A1A" w14:textId="16F98404" w:rsidR="00B14610" w:rsidRDefault="00B14610" w:rsidP="002265FF">
            <w:pPr>
              <w:autoSpaceDE w:val="0"/>
              <w:autoSpaceDN w:val="0"/>
              <w:adjustRightInd w:val="0"/>
            </w:pPr>
          </w:p>
          <w:p w14:paraId="7D4A3C94" w14:textId="52D326C8" w:rsidR="00B14610" w:rsidRDefault="00B14610" w:rsidP="002265FF">
            <w:pPr>
              <w:autoSpaceDE w:val="0"/>
              <w:autoSpaceDN w:val="0"/>
              <w:adjustRightInd w:val="0"/>
            </w:pPr>
            <w:r>
              <w:t xml:space="preserve">Board Member Coons made a motion to approve Consent Agenda Items as listed, seconded by Board Member Provan, and carried 7 ayes, 0 noes, and 0 abstentions: I. a. Approve Detail Warrant Report A-2 Multi Fund #2 for July 7/1/2020-7/31/2020; b. Approve Detail Warrant Report HC-2 for July 7/1/2020-7/31/2020; c. Approve Detail Warrant Report HC-3 for August 8/1/2020-8/30/2020; d. Approve Detail Warrant Report A-3 Multi Fund #1 for August 8/1/2020-8/30/2020; e. Approve Appropriation Status Summary Report by Function from 7/1/2019 to 5/31/2020; f. Approve Appropriation Status Summary Report by Function from 7/1/2019 to 6/30/2020; g. Approve Revenue Status Report from 7/1/2019 to 5/31/2020; h. Approve Revenue Status Report from 7/1/2019 to 6/30/2020; i. Approve Treasurer’s Monthly Report for the month ended May 31, 2020; j. Approve Treasurer’s Monthly Report for the month ended June 30, 2020; k. Approve the Master Service Agreement by and between Ronco Communications and the Germantown Central School District from May 1, 2020 through April 30, 2021; l. Approve Budget Transfers from 5/1/2020-5/31/2020; m. Approve Budget Transfers from 6/1/2020-6/30/2020; n. Approve special transportation increase from $259.10 per day to $335.00 per day and destination change (from Taconic Hills CSD to Rensselaer Academy) with Michael S. Johnston, LLC; o. Appoint Leah Martin as a Substitute General Aide, Substitute Teacher Aide and Substitute Teaching Assistant; p. Appoint Karen Lansing-White as a Substitute General Aide, Substitute Teacher Aide and Substitute Teaching Assistant; q. Appoint Eliza Watson as a Substitute Teacher, Substitute Teaching Assistant, Substitute </w:t>
            </w:r>
            <w:r w:rsidR="00022852">
              <w:t xml:space="preserve">Teacher/General Aide and Tutor; r. Appoint Ashley Nicolich as a Substitute Teacher, </w:t>
            </w:r>
            <w:r w:rsidR="00022852">
              <w:lastRenderedPageBreak/>
              <w:t xml:space="preserve">Substitute Teaching Assistant, Substitute Teacher/General Aide and Tutor; s. Accept letter of resignation from Tyler Hoffman, Evening Greeter effective immediately; t. Appoint Cheryl O’Dell as a Substitute Teacher retroactive to 9/8/2020 at the per diem rate of $100.00 per day for 9/8/2020 and 9/9/2020; u. Appoint Ryan Broast Boys’ Varsity Soccer Coach, Stipend $3,127.79; v. Appoint Mike Pudney Girls’ Varsity Soccer Coach, Stipend $3,127.79; w. Appoint Dominick Lecce Class of 2021 Co-Advisor, Stipend $1,533.35; x. </w:t>
            </w:r>
            <w:r w:rsidR="003E24FC">
              <w:t>Appoint Sonia Williams Class of 2021 Co-Advisor, Stipend $1,533.35; y. Appoint Cindy Dewey Class of 2022 Co-Advisor, Stipend $1,533.35; z. Appoint Jeanne Oliveira Class of 2022 Co-Advisor, Stipend $1,533.35; aa. Appoint Sarah Meyers Class of 2023 Co-Advisor, Stipend $1,427.91; bb. Appoint Elena Spence Class of 2023 Co-Advisor, Stipend $1,427.91; cc. Appoint Rachel Ide Class of 2024 Co-Advisor, Stipend $1,427.91; dd. Appoint Karen Krager Class of 2024 Co-Advisor, Stipend $1,427.91; ee. Appoint Joshua Fitzgibbons Class of 2025 Co-Advisor, Stipend $1,183.64; ff. Appoint Bill Michell Class of 2025 Co-Advisor, Stipend $1,183.64; gg. Appoint Stacy Hilton Class of 2026 Co-Advisor, Stipend $1,183.64; hh. Appoint Karen Katz Class of 2026 Co-Advisor, Stipe</w:t>
            </w:r>
            <w:r w:rsidR="00F35188">
              <w:t>n</w:t>
            </w:r>
            <w:r w:rsidR="003E24FC">
              <w:t>d $1,183.64; ii. Appoint Jessica Brannen 6</w:t>
            </w:r>
            <w:r w:rsidR="003E24FC" w:rsidRPr="003E24FC">
              <w:rPr>
                <w:vertAlign w:val="superscript"/>
              </w:rPr>
              <w:t>th</w:t>
            </w:r>
            <w:r w:rsidR="003E24FC">
              <w:t xml:space="preserve"> Grade Class Co-Advisor, Stipend $1,254.24; jj. Appoint Megan Dodge 6</w:t>
            </w:r>
            <w:r w:rsidR="003E24FC" w:rsidRPr="003E24FC">
              <w:rPr>
                <w:vertAlign w:val="superscript"/>
              </w:rPr>
              <w:t>th</w:t>
            </w:r>
            <w:r w:rsidR="003E24FC">
              <w:t xml:space="preserve"> Grade Co-Advisor, Stipend $1,254.24; kk. Appoint Stacy Hilton National Honor Society Co-Advisor, Stipend $839.83; ll. Appoint Karen Katz National Honor Society Co-Advisor, Stipend $839.83; mm. Appoint Stacy Hilton Student Council Co-Advisor, Stipend $854.00; nn. Appoint Elena Spence Student Council Co-Advisor, Stipend $854.00; oo. Appoint Sarah Meyers Jr. Honor Society Co-Advisor, Stipend $497.15; pp. Appoint Elena Spence Jr. Honor Society Co-Advisor, Stipend $497.15; qq. Appoint Dominick Lecce International Club Advisor, Stipend $994.29; rr. Appoint Keven Flanagan Garden Club Advisor, </w:t>
            </w:r>
            <w:r w:rsidR="00C664B8">
              <w:t>Stipend $447.15; ss. Appoint Lindsey Fink Elementary Post Office Coordinator, Stipend $447.15; tt. Appoint Renee Grzeskow Friends Club Coordinator, Stipend $447.15; uu. Appoint Renee Grzeskow Health Club Coordinator, Stipend $447.15; vv. Approve August 12, 2020 Regular meeting minutes; ww. Approve August 26, 2020 Special meeting minutes; xx. Approve recommendations from the Committee on Special Education.</w:t>
            </w:r>
          </w:p>
          <w:p w14:paraId="167618FE" w14:textId="40D48660" w:rsidR="00C664B8" w:rsidRDefault="00C664B8" w:rsidP="002265FF">
            <w:pPr>
              <w:autoSpaceDE w:val="0"/>
              <w:autoSpaceDN w:val="0"/>
              <w:adjustRightInd w:val="0"/>
            </w:pPr>
          </w:p>
          <w:p w14:paraId="3433E805" w14:textId="0983A751" w:rsidR="00B94230" w:rsidRDefault="00B94230" w:rsidP="002265FF">
            <w:pPr>
              <w:autoSpaceDE w:val="0"/>
              <w:autoSpaceDN w:val="0"/>
              <w:adjustRightInd w:val="0"/>
            </w:pPr>
            <w:r>
              <w:t>Board Member Provan made a motion to adopt the following Resolution, seconded by Board Member Lincoln, and carried 7 ayes, 0 noes, and 0 abstentions:</w:t>
            </w:r>
          </w:p>
          <w:p w14:paraId="3FB0C736" w14:textId="7BD735B6" w:rsidR="00B94230" w:rsidRDefault="00B94230" w:rsidP="002265FF">
            <w:pPr>
              <w:autoSpaceDE w:val="0"/>
              <w:autoSpaceDN w:val="0"/>
              <w:adjustRightInd w:val="0"/>
            </w:pPr>
          </w:p>
          <w:p w14:paraId="0A3471D2" w14:textId="250CE5B4" w:rsidR="00B94230" w:rsidRDefault="00B94230" w:rsidP="002265FF">
            <w:pPr>
              <w:autoSpaceDE w:val="0"/>
              <w:autoSpaceDN w:val="0"/>
              <w:adjustRightInd w:val="0"/>
            </w:pPr>
            <w:r>
              <w:rPr>
                <w:b/>
                <w:bCs/>
              </w:rPr>
              <w:t xml:space="preserve">“BE IT RESOLVED, </w:t>
            </w:r>
            <w:r>
              <w:t xml:space="preserve">that upon the recommendation of the Superintendent of Schools, the Board of Education hereby approves </w:t>
            </w:r>
            <w:r>
              <w:lastRenderedPageBreak/>
              <w:t>a leave of absence for Karyn Moore, from her tenured Reading Teacher tenure area position, effective September 8, 2020 through June 30, 2023.”</w:t>
            </w:r>
          </w:p>
          <w:p w14:paraId="7AD4FA1C" w14:textId="578C0E90" w:rsidR="00B94230" w:rsidRDefault="00B94230" w:rsidP="002265FF">
            <w:pPr>
              <w:autoSpaceDE w:val="0"/>
              <w:autoSpaceDN w:val="0"/>
              <w:adjustRightInd w:val="0"/>
            </w:pPr>
          </w:p>
          <w:p w14:paraId="33179709" w14:textId="78B87CCA" w:rsidR="00B94230" w:rsidRDefault="00B94230" w:rsidP="002265FF">
            <w:pPr>
              <w:autoSpaceDE w:val="0"/>
              <w:autoSpaceDN w:val="0"/>
              <w:adjustRightInd w:val="0"/>
            </w:pPr>
            <w:r>
              <w:t>Board Member Lincoln made a motion to adopt the following Resolution, seconded by Board Member Olsson, and carried 7 ayes, 0 noes, and 0 abstentions:</w:t>
            </w:r>
          </w:p>
          <w:p w14:paraId="58984B24" w14:textId="6587845C" w:rsidR="00B94230" w:rsidRDefault="00B94230" w:rsidP="002265FF">
            <w:pPr>
              <w:autoSpaceDE w:val="0"/>
              <w:autoSpaceDN w:val="0"/>
              <w:adjustRightInd w:val="0"/>
            </w:pPr>
          </w:p>
          <w:p w14:paraId="1AEDA6EC" w14:textId="080398A9" w:rsidR="00B94230" w:rsidRDefault="00B94230" w:rsidP="002265FF">
            <w:pPr>
              <w:autoSpaceDE w:val="0"/>
              <w:autoSpaceDN w:val="0"/>
              <w:adjustRightInd w:val="0"/>
            </w:pPr>
            <w:r>
              <w:rPr>
                <w:b/>
                <w:bCs/>
              </w:rPr>
              <w:t xml:space="preserve">“WHEREAS, </w:t>
            </w:r>
            <w:r>
              <w:t>Karyn Moore was previously tenured as a Reading tenure area teacher in this School District and received an Annual Professional Performance Review Rating (APPR) under Education Law Section 3012-d during her last year of tenured service; and</w:t>
            </w:r>
          </w:p>
          <w:p w14:paraId="0D043463" w14:textId="755A604A" w:rsidR="00B94230" w:rsidRDefault="00B94230" w:rsidP="002265FF">
            <w:pPr>
              <w:autoSpaceDE w:val="0"/>
              <w:autoSpaceDN w:val="0"/>
              <w:adjustRightInd w:val="0"/>
            </w:pPr>
          </w:p>
          <w:p w14:paraId="272CE06C" w14:textId="7F64FA29" w:rsidR="00B94230" w:rsidRDefault="00B94230" w:rsidP="002265FF">
            <w:pPr>
              <w:autoSpaceDE w:val="0"/>
              <w:autoSpaceDN w:val="0"/>
              <w:adjustRightInd w:val="0"/>
            </w:pPr>
            <w:r>
              <w:rPr>
                <w:b/>
                <w:bCs/>
              </w:rPr>
              <w:t xml:space="preserve">WHEREAS, </w:t>
            </w:r>
            <w:r>
              <w:t xml:space="preserve">due to proof of prior tenure and her receipt of an APPR rating under Education Law Section 3012-d during her last year of such service, Karyn Moore is entitled to a one-year reduction in her probationary period; </w:t>
            </w:r>
          </w:p>
          <w:p w14:paraId="5FDE05A2" w14:textId="638AF2BD" w:rsidR="00B94230" w:rsidRDefault="00B94230" w:rsidP="002265FF">
            <w:pPr>
              <w:autoSpaceDE w:val="0"/>
              <w:autoSpaceDN w:val="0"/>
              <w:adjustRightInd w:val="0"/>
            </w:pPr>
          </w:p>
          <w:p w14:paraId="648F2329" w14:textId="1AB68E0B" w:rsidR="00B94230" w:rsidRDefault="00B94230" w:rsidP="002265FF">
            <w:pPr>
              <w:autoSpaceDE w:val="0"/>
              <w:autoSpaceDN w:val="0"/>
              <w:adjustRightInd w:val="0"/>
            </w:pPr>
            <w:r>
              <w:rPr>
                <w:b/>
                <w:bCs/>
              </w:rPr>
              <w:t xml:space="preserve">NOW, THEREFORE, BE IT RESOLVED, </w:t>
            </w:r>
            <w:r>
              <w:t>that upon the recommendation of the Superintendent of Schools, the Board of Education hereby appoints Karyn Moore, who possesses a Nursery, Kindergarten &amp; Grades 1-6 Permanent Certificate to serve a three-year probationary term as an Elementary Teacher in the Elementary Teacher tenure area, effective September 8, 2020 and terminating on September 7, 2023.  In order to be eligible for appointment to tenure, said teacher must have at least three years of effective or highly effective overall APPR rating pursuant to Education Law Section 3012-d during the probationary term (that may count the rating from the previous year of tenured employment as reference</w:t>
            </w:r>
            <w:r w:rsidR="00F35188">
              <w:t>d</w:t>
            </w:r>
            <w:r>
              <w:t xml:space="preserve"> above) and may not receive an ineffective overall APPR rating in the final year of probation.”</w:t>
            </w:r>
          </w:p>
          <w:p w14:paraId="5672508E" w14:textId="7A894BB9" w:rsidR="00B94230" w:rsidRDefault="00B94230" w:rsidP="002265FF">
            <w:pPr>
              <w:autoSpaceDE w:val="0"/>
              <w:autoSpaceDN w:val="0"/>
              <w:adjustRightInd w:val="0"/>
            </w:pPr>
          </w:p>
          <w:p w14:paraId="47F431C6" w14:textId="12E88298" w:rsidR="00B94230" w:rsidRDefault="00B94230" w:rsidP="002265FF">
            <w:pPr>
              <w:autoSpaceDE w:val="0"/>
              <w:autoSpaceDN w:val="0"/>
              <w:adjustRightInd w:val="0"/>
            </w:pPr>
            <w:r>
              <w:t>Board Member Provan made a motion to adopt the following Resolution</w:t>
            </w:r>
            <w:r w:rsidR="00335217">
              <w:t>, seconded by Board Member Lincoln, and carried 7 ayes, 0 noes, and 0 abstentions:</w:t>
            </w:r>
          </w:p>
          <w:p w14:paraId="7CE6C121" w14:textId="3B8C0CDE" w:rsidR="00335217" w:rsidRDefault="00335217" w:rsidP="002265FF">
            <w:pPr>
              <w:autoSpaceDE w:val="0"/>
              <w:autoSpaceDN w:val="0"/>
              <w:adjustRightInd w:val="0"/>
            </w:pPr>
          </w:p>
          <w:p w14:paraId="06D6807C" w14:textId="6873F7A3" w:rsidR="00335217" w:rsidRDefault="00EE591C" w:rsidP="002265FF">
            <w:pPr>
              <w:autoSpaceDE w:val="0"/>
              <w:autoSpaceDN w:val="0"/>
              <w:adjustRightInd w:val="0"/>
              <w:rPr>
                <w:bCs/>
              </w:rPr>
            </w:pPr>
            <w:r>
              <w:rPr>
                <w:b/>
              </w:rPr>
              <w:t xml:space="preserve">“BE IT RESOLVED, </w:t>
            </w:r>
            <w:r>
              <w:rPr>
                <w:bCs/>
              </w:rPr>
              <w:t>that upon the recommendation of the Superintendent of Schools, the Board of Education hereby appoints Cheryl O’Dell to a long-term leave replacement for the first semester of 2020-2021 at Step 1 ($48,550) + Master’s Degree ($571) + 30 grad credits ($3,060) prorated for the term beginning September 8, 2020 through the end of the first semester.”</w:t>
            </w:r>
          </w:p>
          <w:p w14:paraId="29E626C1" w14:textId="7D698663" w:rsidR="00EE591C" w:rsidRDefault="00EE591C" w:rsidP="002265FF">
            <w:pPr>
              <w:autoSpaceDE w:val="0"/>
              <w:autoSpaceDN w:val="0"/>
              <w:adjustRightInd w:val="0"/>
              <w:rPr>
                <w:bCs/>
              </w:rPr>
            </w:pPr>
          </w:p>
          <w:p w14:paraId="545580B8" w14:textId="34C7061D" w:rsidR="00EE591C" w:rsidRDefault="001B5797" w:rsidP="002265FF">
            <w:pPr>
              <w:autoSpaceDE w:val="0"/>
              <w:autoSpaceDN w:val="0"/>
              <w:adjustRightInd w:val="0"/>
              <w:rPr>
                <w:bCs/>
              </w:rPr>
            </w:pPr>
            <w:r>
              <w:rPr>
                <w:bCs/>
              </w:rPr>
              <w:t>Board Member Coons made a motion to adopt the following Resolution, seconded by Board Member Lincoln, and carried 7 ayes, 0 noes, and 0 abstentions:</w:t>
            </w:r>
          </w:p>
          <w:p w14:paraId="5242507D" w14:textId="5F63F191" w:rsidR="001B5797" w:rsidRDefault="001B5797" w:rsidP="002265FF">
            <w:pPr>
              <w:autoSpaceDE w:val="0"/>
              <w:autoSpaceDN w:val="0"/>
              <w:adjustRightInd w:val="0"/>
              <w:rPr>
                <w:bCs/>
              </w:rPr>
            </w:pPr>
            <w:r>
              <w:rPr>
                <w:b/>
              </w:rPr>
              <w:lastRenderedPageBreak/>
              <w:t xml:space="preserve">“BE IT RESOLVED, </w:t>
            </w:r>
            <w:r>
              <w:rPr>
                <w:bCs/>
              </w:rPr>
              <w:t>that upon the recommendation of the Superintendent of Schools, the Board of Education hereby appoints Lindsey Sullivan to a part-time (2 days a week) Nurse position at $29.18 per hour.”</w:t>
            </w:r>
          </w:p>
          <w:p w14:paraId="183737C5" w14:textId="77777777" w:rsidR="001B5797" w:rsidRDefault="001B5797" w:rsidP="002265FF">
            <w:pPr>
              <w:autoSpaceDE w:val="0"/>
              <w:autoSpaceDN w:val="0"/>
              <w:adjustRightInd w:val="0"/>
              <w:rPr>
                <w:bCs/>
              </w:rPr>
            </w:pPr>
          </w:p>
          <w:p w14:paraId="03D36204" w14:textId="1C3C756A" w:rsidR="001B5797" w:rsidRDefault="001B5797" w:rsidP="001B5797">
            <w:pPr>
              <w:autoSpaceDE w:val="0"/>
              <w:autoSpaceDN w:val="0"/>
              <w:adjustRightInd w:val="0"/>
              <w:rPr>
                <w:bCs/>
              </w:rPr>
            </w:pPr>
            <w:r>
              <w:rPr>
                <w:bCs/>
              </w:rPr>
              <w:t>Board Member Provan made a motion to adopt the following Resolution, seconded by Board Member Olsson, and carried 7 ayes, 0 noes, and 0 abstentions:</w:t>
            </w:r>
          </w:p>
          <w:p w14:paraId="567129B7" w14:textId="4E5A32E3" w:rsidR="001B5797" w:rsidRDefault="001B5797" w:rsidP="001B5797">
            <w:pPr>
              <w:autoSpaceDE w:val="0"/>
              <w:autoSpaceDN w:val="0"/>
              <w:adjustRightInd w:val="0"/>
              <w:rPr>
                <w:bCs/>
              </w:rPr>
            </w:pPr>
          </w:p>
          <w:p w14:paraId="7ACF5D02" w14:textId="5138B5B0" w:rsidR="001B5797" w:rsidRDefault="001B5797" w:rsidP="001B5797">
            <w:pPr>
              <w:autoSpaceDE w:val="0"/>
              <w:autoSpaceDN w:val="0"/>
              <w:adjustRightInd w:val="0"/>
              <w:rPr>
                <w:bCs/>
              </w:rPr>
            </w:pPr>
            <w:r>
              <w:rPr>
                <w:b/>
              </w:rPr>
              <w:t xml:space="preserve">“BE IT RESOLVED, </w:t>
            </w:r>
            <w:r>
              <w:rPr>
                <w:bCs/>
              </w:rPr>
              <w:t>that upon the recommendation of the Superintendent of Schools, the Board of Education hereby appoints Jennifer Jahoda to a part-time (2 days a week) Nurse position at $29.18 per hour.”</w:t>
            </w:r>
          </w:p>
          <w:p w14:paraId="079EF0E4" w14:textId="778C0708" w:rsidR="001B5797" w:rsidRDefault="001B5797" w:rsidP="001B5797">
            <w:pPr>
              <w:autoSpaceDE w:val="0"/>
              <w:autoSpaceDN w:val="0"/>
              <w:adjustRightInd w:val="0"/>
              <w:rPr>
                <w:bCs/>
              </w:rPr>
            </w:pPr>
          </w:p>
          <w:p w14:paraId="4978EF53" w14:textId="375875A3" w:rsidR="001B5797" w:rsidRDefault="001B5797" w:rsidP="001B5797">
            <w:pPr>
              <w:autoSpaceDE w:val="0"/>
              <w:autoSpaceDN w:val="0"/>
              <w:adjustRightInd w:val="0"/>
              <w:rPr>
                <w:bCs/>
              </w:rPr>
            </w:pPr>
            <w:r>
              <w:rPr>
                <w:bCs/>
              </w:rPr>
              <w:t>Board Member Olsson made a motion to adopt the following Resolution, seconded by Board Member Lincoln, and carried 7 ayes, 0 noes, and 0 abstentions:</w:t>
            </w:r>
          </w:p>
          <w:p w14:paraId="57A5B086" w14:textId="0A71FB5F" w:rsidR="001B5797" w:rsidRDefault="001B5797" w:rsidP="001B5797">
            <w:pPr>
              <w:autoSpaceDE w:val="0"/>
              <w:autoSpaceDN w:val="0"/>
              <w:adjustRightInd w:val="0"/>
              <w:rPr>
                <w:bCs/>
              </w:rPr>
            </w:pPr>
          </w:p>
          <w:p w14:paraId="19A21A44" w14:textId="72A18545" w:rsidR="001B5797" w:rsidRDefault="001B5797" w:rsidP="001B5797">
            <w:pPr>
              <w:autoSpaceDE w:val="0"/>
              <w:autoSpaceDN w:val="0"/>
              <w:adjustRightInd w:val="0"/>
              <w:rPr>
                <w:bCs/>
              </w:rPr>
            </w:pPr>
            <w:r>
              <w:rPr>
                <w:b/>
              </w:rPr>
              <w:t xml:space="preserve">“BE IT RESOLVED, </w:t>
            </w:r>
            <w:r>
              <w:rPr>
                <w:bCs/>
              </w:rPr>
              <w:t>that upon the recommendation of the Superintendent of Schools, the Board of Education hereby appoints Patricia Cameron to a part-time (1 day a week) Nurse position at $29.18 per hour.”</w:t>
            </w:r>
          </w:p>
          <w:p w14:paraId="39828C9F" w14:textId="6059809C" w:rsidR="001B5797" w:rsidRDefault="001B5797" w:rsidP="001B5797">
            <w:pPr>
              <w:autoSpaceDE w:val="0"/>
              <w:autoSpaceDN w:val="0"/>
              <w:adjustRightInd w:val="0"/>
              <w:rPr>
                <w:bCs/>
              </w:rPr>
            </w:pPr>
          </w:p>
          <w:p w14:paraId="4195A347" w14:textId="77777777" w:rsidR="001B5797" w:rsidRDefault="001B5797" w:rsidP="001B5797">
            <w:pPr>
              <w:autoSpaceDE w:val="0"/>
              <w:autoSpaceDN w:val="0"/>
              <w:adjustRightInd w:val="0"/>
              <w:rPr>
                <w:bCs/>
              </w:rPr>
            </w:pPr>
            <w:r>
              <w:rPr>
                <w:bCs/>
              </w:rPr>
              <w:t>Board Member Olsson made a motion to adopt the following Resolution, seconded by Board Member Lincoln, and carried 7 ayes, 0 noes, and 0 abstentions:</w:t>
            </w:r>
          </w:p>
          <w:p w14:paraId="64A7BA22" w14:textId="24A5A726" w:rsidR="001B5797" w:rsidRDefault="001B5797" w:rsidP="001B5797">
            <w:pPr>
              <w:autoSpaceDE w:val="0"/>
              <w:autoSpaceDN w:val="0"/>
              <w:adjustRightInd w:val="0"/>
              <w:rPr>
                <w:bCs/>
              </w:rPr>
            </w:pPr>
          </w:p>
          <w:p w14:paraId="020A13CE" w14:textId="380F9DEA" w:rsidR="001B5797" w:rsidRDefault="001B5797" w:rsidP="001B5797">
            <w:pPr>
              <w:autoSpaceDE w:val="0"/>
              <w:autoSpaceDN w:val="0"/>
              <w:adjustRightInd w:val="0"/>
              <w:rPr>
                <w:bCs/>
              </w:rPr>
            </w:pPr>
            <w:r>
              <w:rPr>
                <w:b/>
              </w:rPr>
              <w:t xml:space="preserve">“BE IT RESOLVED, </w:t>
            </w:r>
            <w:r>
              <w:rPr>
                <w:bCs/>
              </w:rPr>
              <w:t>that upon the recommendation of the Superintendent of Schools, the Board of Education hereby appoints Lindsey Sullivan Health Care Coordinator, Stipend $2,500.”</w:t>
            </w:r>
          </w:p>
          <w:p w14:paraId="4A29F040" w14:textId="45F2A3B6" w:rsidR="001B5797" w:rsidRDefault="001B5797" w:rsidP="001B5797">
            <w:pPr>
              <w:autoSpaceDE w:val="0"/>
              <w:autoSpaceDN w:val="0"/>
              <w:adjustRightInd w:val="0"/>
              <w:rPr>
                <w:bCs/>
              </w:rPr>
            </w:pPr>
          </w:p>
          <w:p w14:paraId="087F5C81" w14:textId="56A3F927" w:rsidR="001B5797" w:rsidRDefault="001B5797" w:rsidP="001B5797">
            <w:pPr>
              <w:autoSpaceDE w:val="0"/>
              <w:autoSpaceDN w:val="0"/>
              <w:adjustRightInd w:val="0"/>
              <w:rPr>
                <w:bCs/>
              </w:rPr>
            </w:pPr>
            <w:r>
              <w:rPr>
                <w:bCs/>
              </w:rPr>
              <w:t>Board Member Olsson made a motion to enter a Proposed Executive Session at 6:45 p.m. for the purpose of discussing Contract Negotiations with Coxsackie Transport, Inc. and Superintendent search, seconded by Board Member Coons, and carried 7 ayes, 0 noes, and 0 abstentions.</w:t>
            </w:r>
          </w:p>
          <w:p w14:paraId="0E5F35A2" w14:textId="75993C60" w:rsidR="001B5797" w:rsidRDefault="001B5797" w:rsidP="001B5797">
            <w:pPr>
              <w:autoSpaceDE w:val="0"/>
              <w:autoSpaceDN w:val="0"/>
              <w:adjustRightInd w:val="0"/>
              <w:rPr>
                <w:bCs/>
              </w:rPr>
            </w:pPr>
          </w:p>
          <w:p w14:paraId="12AE1561" w14:textId="62C70A70" w:rsidR="001B5797" w:rsidRDefault="001B5797" w:rsidP="001B5797">
            <w:pPr>
              <w:autoSpaceDE w:val="0"/>
              <w:autoSpaceDN w:val="0"/>
              <w:adjustRightInd w:val="0"/>
              <w:rPr>
                <w:bCs/>
              </w:rPr>
            </w:pPr>
            <w:r>
              <w:rPr>
                <w:bCs/>
              </w:rPr>
              <w:t xml:space="preserve">Before </w:t>
            </w:r>
            <w:r w:rsidR="00395B71">
              <w:rPr>
                <w:bCs/>
              </w:rPr>
              <w:t>entering</w:t>
            </w:r>
            <w:r>
              <w:rPr>
                <w:bCs/>
              </w:rPr>
              <w:t xml:space="preserve"> Executive </w:t>
            </w:r>
            <w:r w:rsidR="00395B71">
              <w:rPr>
                <w:bCs/>
              </w:rPr>
              <w:t>Session,</w:t>
            </w:r>
            <w:r>
              <w:rPr>
                <w:bCs/>
              </w:rPr>
              <w:t xml:space="preserve"> Board Member Lincoln informed the Board of Education that a parent reached out to her regarding no Modified Team sports this fall.  Superintendent Brown explained that this was part of the reductions to the District and that the hope is that in the spring the District will receive the State aid needed to support all sports teams.</w:t>
            </w:r>
          </w:p>
          <w:p w14:paraId="38D6B89B" w14:textId="2074F0CC" w:rsidR="001B5797" w:rsidRDefault="001B5797" w:rsidP="001B5797">
            <w:pPr>
              <w:autoSpaceDE w:val="0"/>
              <w:autoSpaceDN w:val="0"/>
              <w:adjustRightInd w:val="0"/>
              <w:rPr>
                <w:bCs/>
              </w:rPr>
            </w:pPr>
          </w:p>
          <w:p w14:paraId="41467775" w14:textId="4FCA0B9B" w:rsidR="001B5797" w:rsidRDefault="001B5797" w:rsidP="001B5797">
            <w:pPr>
              <w:autoSpaceDE w:val="0"/>
              <w:autoSpaceDN w:val="0"/>
              <w:adjustRightInd w:val="0"/>
              <w:rPr>
                <w:bCs/>
              </w:rPr>
            </w:pPr>
            <w:r>
              <w:rPr>
                <w:bCs/>
              </w:rPr>
              <w:lastRenderedPageBreak/>
              <w:t xml:space="preserve">Board Member </w:t>
            </w:r>
            <w:r w:rsidR="00DB593A">
              <w:rPr>
                <w:bCs/>
              </w:rPr>
              <w:t>Olsson made a motion to adjourn Executive Session at 7:55 p.m., seconded by Board Member Coons, and carried 7 ayes, 0 noes, and 0 abstentions.</w:t>
            </w:r>
          </w:p>
          <w:p w14:paraId="152C2429" w14:textId="5973ED1E" w:rsidR="00DB593A" w:rsidRDefault="00DB593A" w:rsidP="001B5797">
            <w:pPr>
              <w:autoSpaceDE w:val="0"/>
              <w:autoSpaceDN w:val="0"/>
              <w:adjustRightInd w:val="0"/>
              <w:rPr>
                <w:bCs/>
              </w:rPr>
            </w:pPr>
          </w:p>
          <w:p w14:paraId="4F5C88E4" w14:textId="5070F5F4" w:rsidR="00DB593A" w:rsidRDefault="00DB593A" w:rsidP="001B5797">
            <w:pPr>
              <w:autoSpaceDE w:val="0"/>
              <w:autoSpaceDN w:val="0"/>
              <w:adjustRightInd w:val="0"/>
              <w:rPr>
                <w:bCs/>
              </w:rPr>
            </w:pPr>
            <w:r>
              <w:rPr>
                <w:bCs/>
              </w:rPr>
              <w:t>Board Member Coons made a motion to re-enter the regular meeting of the Board of Education at 7:56 p.m., seconded by Board Member Olsson, and carried 7 ayes, 0 noes, and 0 abstentions.</w:t>
            </w:r>
          </w:p>
          <w:p w14:paraId="18987C91" w14:textId="2CEF81DF" w:rsidR="00DB593A" w:rsidRDefault="00DB593A" w:rsidP="001B5797">
            <w:pPr>
              <w:autoSpaceDE w:val="0"/>
              <w:autoSpaceDN w:val="0"/>
              <w:adjustRightInd w:val="0"/>
              <w:rPr>
                <w:bCs/>
              </w:rPr>
            </w:pPr>
          </w:p>
          <w:p w14:paraId="7B560E84" w14:textId="7EA145B6" w:rsidR="00DB593A" w:rsidRPr="001B5797" w:rsidRDefault="00DB593A" w:rsidP="001B5797">
            <w:pPr>
              <w:autoSpaceDE w:val="0"/>
              <w:autoSpaceDN w:val="0"/>
              <w:adjustRightInd w:val="0"/>
              <w:rPr>
                <w:bCs/>
              </w:rPr>
            </w:pPr>
            <w:r>
              <w:rPr>
                <w:bCs/>
              </w:rPr>
              <w:t>Board Member Coons made a motion to adjourn the regular meeting of the Board of Education at 7:57 p.m., seconded by Board Member Olsson, and carried 7 ayes, 0 noes, and 0 abstentions.</w:t>
            </w:r>
          </w:p>
          <w:p w14:paraId="53B7184B" w14:textId="77777777" w:rsidR="00B14610" w:rsidRDefault="00B14610" w:rsidP="002265FF">
            <w:pPr>
              <w:autoSpaceDE w:val="0"/>
              <w:autoSpaceDN w:val="0"/>
              <w:adjustRightInd w:val="0"/>
            </w:pPr>
          </w:p>
          <w:p w14:paraId="07F0BCE7" w14:textId="7EE93584" w:rsidR="002265FF" w:rsidRDefault="002265FF" w:rsidP="002265FF">
            <w:pPr>
              <w:autoSpaceDE w:val="0"/>
              <w:autoSpaceDN w:val="0"/>
              <w:adjustRightInd w:val="0"/>
            </w:pPr>
            <w:r>
              <w:t>Respectfully submitted,</w:t>
            </w:r>
          </w:p>
          <w:p w14:paraId="360FC74B" w14:textId="165D4C49" w:rsidR="002265FF" w:rsidRDefault="002265FF" w:rsidP="002265FF">
            <w:pPr>
              <w:autoSpaceDE w:val="0"/>
              <w:autoSpaceDN w:val="0"/>
              <w:adjustRightInd w:val="0"/>
            </w:pPr>
          </w:p>
          <w:p w14:paraId="14443D4D" w14:textId="18F06FF8" w:rsidR="002265FF" w:rsidRDefault="002265FF" w:rsidP="002265FF">
            <w:pPr>
              <w:autoSpaceDE w:val="0"/>
              <w:autoSpaceDN w:val="0"/>
              <w:adjustRightInd w:val="0"/>
            </w:pPr>
          </w:p>
          <w:p w14:paraId="5B042B06" w14:textId="49F36C48" w:rsidR="002265FF" w:rsidRDefault="002265FF" w:rsidP="002265FF">
            <w:pPr>
              <w:autoSpaceDE w:val="0"/>
              <w:autoSpaceDN w:val="0"/>
              <w:adjustRightInd w:val="0"/>
            </w:pPr>
          </w:p>
          <w:p w14:paraId="1A8DDD9A" w14:textId="5689F3BB" w:rsidR="002265FF" w:rsidRPr="002265FF" w:rsidRDefault="002265FF" w:rsidP="002265FF">
            <w:pPr>
              <w:autoSpaceDE w:val="0"/>
              <w:autoSpaceDN w:val="0"/>
              <w:adjustRightInd w:val="0"/>
            </w:pPr>
            <w:r>
              <w:t>Linda Anderson</w:t>
            </w:r>
          </w:p>
          <w:p w14:paraId="5A55F42C" w14:textId="392134E0" w:rsidR="002265FF" w:rsidRPr="002265FF" w:rsidRDefault="002265FF" w:rsidP="002265FF">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District Clerk</w:t>
            </w:r>
          </w:p>
          <w:p w14:paraId="29AD521E" w14:textId="4E73D8D3" w:rsidR="009B64B7" w:rsidRPr="00D51635" w:rsidRDefault="009B64B7"/>
        </w:tc>
        <w:tc>
          <w:tcPr>
            <w:tcW w:w="3787" w:type="dxa"/>
          </w:tcPr>
          <w:p w14:paraId="102B6D31" w14:textId="77777777" w:rsidR="006C5128" w:rsidRDefault="00DB593A" w:rsidP="002F258E">
            <w:pPr>
              <w:rPr>
                <w:b/>
                <w:bCs/>
                <w:sz w:val="28"/>
              </w:rPr>
            </w:pPr>
            <w:r>
              <w:rPr>
                <w:b/>
                <w:bCs/>
                <w:sz w:val="28"/>
              </w:rPr>
              <w:lastRenderedPageBreak/>
              <w:t>AMEND AGENDA</w:t>
            </w:r>
          </w:p>
          <w:p w14:paraId="01987231" w14:textId="77777777" w:rsidR="00DB593A" w:rsidRDefault="00DB593A" w:rsidP="002F258E">
            <w:pPr>
              <w:rPr>
                <w:b/>
                <w:bCs/>
                <w:sz w:val="28"/>
              </w:rPr>
            </w:pPr>
          </w:p>
          <w:p w14:paraId="43E30D3A" w14:textId="77777777" w:rsidR="00DB593A" w:rsidRDefault="00DB593A" w:rsidP="002F258E">
            <w:pPr>
              <w:rPr>
                <w:b/>
                <w:bCs/>
                <w:sz w:val="28"/>
              </w:rPr>
            </w:pPr>
          </w:p>
          <w:p w14:paraId="4679A683" w14:textId="77777777" w:rsidR="00DB593A" w:rsidRDefault="00DB593A" w:rsidP="002F258E">
            <w:pPr>
              <w:rPr>
                <w:b/>
                <w:bCs/>
                <w:sz w:val="28"/>
              </w:rPr>
            </w:pPr>
          </w:p>
          <w:p w14:paraId="49487B18" w14:textId="77777777" w:rsidR="00DB593A" w:rsidRDefault="00DB593A" w:rsidP="002F258E">
            <w:pPr>
              <w:rPr>
                <w:b/>
                <w:bCs/>
                <w:sz w:val="28"/>
              </w:rPr>
            </w:pPr>
          </w:p>
          <w:p w14:paraId="4115730A" w14:textId="77777777" w:rsidR="00DB593A" w:rsidRDefault="00DB593A" w:rsidP="002F258E">
            <w:pPr>
              <w:rPr>
                <w:b/>
                <w:bCs/>
                <w:sz w:val="28"/>
              </w:rPr>
            </w:pPr>
            <w:r>
              <w:rPr>
                <w:b/>
                <w:bCs/>
                <w:sz w:val="28"/>
              </w:rPr>
              <w:t>APPROVAL OF CONSENT AGENDA ITEMS</w:t>
            </w:r>
          </w:p>
          <w:p w14:paraId="4E3828E5" w14:textId="77777777" w:rsidR="00DB593A" w:rsidRDefault="00DB593A" w:rsidP="002F258E">
            <w:pPr>
              <w:rPr>
                <w:b/>
                <w:bCs/>
                <w:sz w:val="28"/>
              </w:rPr>
            </w:pPr>
          </w:p>
          <w:p w14:paraId="339F46AA" w14:textId="77777777" w:rsidR="00DB593A" w:rsidRDefault="00DB593A" w:rsidP="002F258E">
            <w:pPr>
              <w:rPr>
                <w:b/>
                <w:bCs/>
                <w:sz w:val="28"/>
              </w:rPr>
            </w:pPr>
          </w:p>
          <w:p w14:paraId="0093E277" w14:textId="77777777" w:rsidR="00DB593A" w:rsidRDefault="00DB593A" w:rsidP="002F258E">
            <w:pPr>
              <w:rPr>
                <w:b/>
                <w:bCs/>
                <w:sz w:val="28"/>
              </w:rPr>
            </w:pPr>
          </w:p>
          <w:p w14:paraId="3E3A903B" w14:textId="77777777" w:rsidR="00DB593A" w:rsidRDefault="00DB593A" w:rsidP="002F258E">
            <w:pPr>
              <w:rPr>
                <w:b/>
                <w:bCs/>
                <w:sz w:val="28"/>
              </w:rPr>
            </w:pPr>
          </w:p>
          <w:p w14:paraId="30564573" w14:textId="77777777" w:rsidR="00DB593A" w:rsidRDefault="00DB593A" w:rsidP="002F258E">
            <w:pPr>
              <w:rPr>
                <w:b/>
                <w:bCs/>
                <w:sz w:val="28"/>
              </w:rPr>
            </w:pPr>
          </w:p>
          <w:p w14:paraId="0C1C8A3B" w14:textId="77777777" w:rsidR="00DB593A" w:rsidRDefault="00DB593A" w:rsidP="002F258E">
            <w:pPr>
              <w:rPr>
                <w:b/>
                <w:bCs/>
                <w:sz w:val="28"/>
              </w:rPr>
            </w:pPr>
          </w:p>
          <w:p w14:paraId="2CA15126" w14:textId="77777777" w:rsidR="00DB593A" w:rsidRDefault="00DB593A" w:rsidP="002F258E">
            <w:pPr>
              <w:rPr>
                <w:b/>
                <w:bCs/>
                <w:sz w:val="28"/>
              </w:rPr>
            </w:pPr>
          </w:p>
          <w:p w14:paraId="41C07D38" w14:textId="77777777" w:rsidR="00DB593A" w:rsidRDefault="00DB593A" w:rsidP="002F258E">
            <w:pPr>
              <w:rPr>
                <w:b/>
                <w:bCs/>
                <w:sz w:val="28"/>
              </w:rPr>
            </w:pPr>
          </w:p>
          <w:p w14:paraId="19E5F6AD" w14:textId="77777777" w:rsidR="00DB593A" w:rsidRDefault="00DB593A" w:rsidP="002F258E">
            <w:pPr>
              <w:rPr>
                <w:b/>
                <w:bCs/>
                <w:sz w:val="28"/>
              </w:rPr>
            </w:pPr>
          </w:p>
          <w:p w14:paraId="5EB39248" w14:textId="77777777" w:rsidR="00DB593A" w:rsidRDefault="00DB593A" w:rsidP="002F258E">
            <w:pPr>
              <w:rPr>
                <w:b/>
                <w:bCs/>
                <w:sz w:val="28"/>
              </w:rPr>
            </w:pPr>
          </w:p>
          <w:p w14:paraId="53B9BF2A" w14:textId="77777777" w:rsidR="00DB593A" w:rsidRDefault="00DB593A" w:rsidP="002F258E">
            <w:pPr>
              <w:rPr>
                <w:b/>
                <w:bCs/>
                <w:sz w:val="28"/>
              </w:rPr>
            </w:pPr>
          </w:p>
          <w:p w14:paraId="2BFA8F1D" w14:textId="77777777" w:rsidR="00DB593A" w:rsidRDefault="00DB593A" w:rsidP="002F258E">
            <w:pPr>
              <w:rPr>
                <w:b/>
                <w:bCs/>
                <w:sz w:val="28"/>
              </w:rPr>
            </w:pPr>
          </w:p>
          <w:p w14:paraId="2E9E4D61" w14:textId="77777777" w:rsidR="00DB593A" w:rsidRDefault="00DB593A" w:rsidP="002F258E">
            <w:pPr>
              <w:rPr>
                <w:b/>
                <w:bCs/>
                <w:sz w:val="28"/>
              </w:rPr>
            </w:pPr>
          </w:p>
          <w:p w14:paraId="71457805" w14:textId="77777777" w:rsidR="00DB593A" w:rsidRDefault="00DB593A" w:rsidP="002F258E">
            <w:pPr>
              <w:rPr>
                <w:b/>
                <w:bCs/>
                <w:sz w:val="28"/>
              </w:rPr>
            </w:pPr>
          </w:p>
          <w:p w14:paraId="3A258FC6" w14:textId="77777777" w:rsidR="00DB593A" w:rsidRDefault="00DB593A" w:rsidP="002F258E">
            <w:pPr>
              <w:rPr>
                <w:b/>
                <w:bCs/>
                <w:sz w:val="28"/>
              </w:rPr>
            </w:pPr>
          </w:p>
          <w:p w14:paraId="588B3BDB" w14:textId="77777777" w:rsidR="00DB593A" w:rsidRDefault="00DB593A" w:rsidP="002F258E">
            <w:pPr>
              <w:rPr>
                <w:b/>
                <w:bCs/>
                <w:sz w:val="28"/>
              </w:rPr>
            </w:pPr>
          </w:p>
          <w:p w14:paraId="173D697F" w14:textId="77777777" w:rsidR="00DB593A" w:rsidRDefault="00DB593A" w:rsidP="002F258E">
            <w:pPr>
              <w:rPr>
                <w:b/>
                <w:bCs/>
                <w:sz w:val="28"/>
              </w:rPr>
            </w:pPr>
          </w:p>
          <w:p w14:paraId="19EA2489" w14:textId="77777777" w:rsidR="00DB593A" w:rsidRDefault="00DB593A" w:rsidP="002F258E">
            <w:pPr>
              <w:rPr>
                <w:b/>
                <w:bCs/>
                <w:sz w:val="28"/>
              </w:rPr>
            </w:pPr>
          </w:p>
          <w:p w14:paraId="77A8264C" w14:textId="77777777" w:rsidR="00DB593A" w:rsidRDefault="00DB593A" w:rsidP="002F258E">
            <w:pPr>
              <w:rPr>
                <w:b/>
                <w:bCs/>
                <w:sz w:val="28"/>
              </w:rPr>
            </w:pPr>
          </w:p>
          <w:p w14:paraId="7ED9F7D4" w14:textId="77777777" w:rsidR="00DB593A" w:rsidRDefault="00DB593A" w:rsidP="002F258E">
            <w:pPr>
              <w:rPr>
                <w:b/>
                <w:bCs/>
                <w:sz w:val="28"/>
              </w:rPr>
            </w:pPr>
          </w:p>
          <w:p w14:paraId="6CFAD754" w14:textId="77777777" w:rsidR="00DB593A" w:rsidRDefault="00DB593A" w:rsidP="002F258E">
            <w:pPr>
              <w:rPr>
                <w:b/>
                <w:bCs/>
                <w:sz w:val="28"/>
              </w:rPr>
            </w:pPr>
          </w:p>
          <w:p w14:paraId="667A7ECC" w14:textId="77777777" w:rsidR="00DB593A" w:rsidRDefault="00DB593A" w:rsidP="002F258E">
            <w:pPr>
              <w:rPr>
                <w:b/>
                <w:bCs/>
                <w:sz w:val="28"/>
              </w:rPr>
            </w:pPr>
          </w:p>
          <w:p w14:paraId="57E5D114" w14:textId="77777777" w:rsidR="00DB593A" w:rsidRDefault="00DB593A" w:rsidP="002F258E">
            <w:pPr>
              <w:rPr>
                <w:b/>
                <w:bCs/>
                <w:sz w:val="28"/>
              </w:rPr>
            </w:pPr>
          </w:p>
          <w:p w14:paraId="6B1F64F0" w14:textId="77777777" w:rsidR="00DB593A" w:rsidRDefault="00DB593A" w:rsidP="002F258E">
            <w:pPr>
              <w:rPr>
                <w:b/>
                <w:bCs/>
                <w:sz w:val="28"/>
              </w:rPr>
            </w:pPr>
          </w:p>
          <w:p w14:paraId="24E68EA1" w14:textId="77777777" w:rsidR="00DB593A" w:rsidRDefault="00DB593A" w:rsidP="002F258E">
            <w:pPr>
              <w:rPr>
                <w:b/>
                <w:bCs/>
                <w:sz w:val="28"/>
              </w:rPr>
            </w:pPr>
          </w:p>
          <w:p w14:paraId="13637C04" w14:textId="77777777" w:rsidR="00DB593A" w:rsidRDefault="00DB593A" w:rsidP="002F258E">
            <w:pPr>
              <w:rPr>
                <w:b/>
                <w:bCs/>
                <w:sz w:val="28"/>
              </w:rPr>
            </w:pPr>
          </w:p>
          <w:p w14:paraId="167CE514" w14:textId="77777777" w:rsidR="00DB593A" w:rsidRDefault="00DB593A" w:rsidP="002F258E">
            <w:pPr>
              <w:rPr>
                <w:b/>
                <w:bCs/>
                <w:sz w:val="28"/>
              </w:rPr>
            </w:pPr>
          </w:p>
          <w:p w14:paraId="7CC2DDAF" w14:textId="77777777" w:rsidR="00DB593A" w:rsidRDefault="00DB593A" w:rsidP="002F258E">
            <w:pPr>
              <w:rPr>
                <w:b/>
                <w:bCs/>
                <w:sz w:val="28"/>
              </w:rPr>
            </w:pPr>
          </w:p>
          <w:p w14:paraId="7E11D498" w14:textId="77777777" w:rsidR="00DB593A" w:rsidRDefault="00DB593A" w:rsidP="002F258E">
            <w:pPr>
              <w:rPr>
                <w:b/>
                <w:bCs/>
                <w:sz w:val="28"/>
              </w:rPr>
            </w:pPr>
          </w:p>
          <w:p w14:paraId="16F06E28" w14:textId="77777777" w:rsidR="00DB593A" w:rsidRDefault="00DB593A" w:rsidP="002F258E">
            <w:pPr>
              <w:rPr>
                <w:b/>
                <w:bCs/>
                <w:sz w:val="28"/>
              </w:rPr>
            </w:pPr>
          </w:p>
          <w:p w14:paraId="4D994264" w14:textId="77777777" w:rsidR="00DB593A" w:rsidRDefault="00DB593A" w:rsidP="002F258E">
            <w:pPr>
              <w:rPr>
                <w:b/>
                <w:bCs/>
                <w:sz w:val="28"/>
              </w:rPr>
            </w:pPr>
          </w:p>
          <w:p w14:paraId="650BC9EC" w14:textId="77777777" w:rsidR="00DB593A" w:rsidRDefault="00DB593A" w:rsidP="002F258E">
            <w:pPr>
              <w:rPr>
                <w:b/>
                <w:bCs/>
                <w:sz w:val="28"/>
              </w:rPr>
            </w:pPr>
          </w:p>
          <w:p w14:paraId="28FD10F5" w14:textId="77777777" w:rsidR="00DB593A" w:rsidRDefault="00DB593A" w:rsidP="002F258E">
            <w:pPr>
              <w:rPr>
                <w:b/>
                <w:bCs/>
                <w:sz w:val="28"/>
              </w:rPr>
            </w:pPr>
          </w:p>
          <w:p w14:paraId="49528430" w14:textId="77777777" w:rsidR="00DB593A" w:rsidRDefault="00DB593A" w:rsidP="002F258E">
            <w:pPr>
              <w:rPr>
                <w:b/>
                <w:bCs/>
                <w:sz w:val="28"/>
              </w:rPr>
            </w:pPr>
          </w:p>
          <w:p w14:paraId="622B5063" w14:textId="77777777" w:rsidR="00DB593A" w:rsidRDefault="00DB593A" w:rsidP="002F258E">
            <w:pPr>
              <w:rPr>
                <w:b/>
                <w:bCs/>
                <w:sz w:val="28"/>
              </w:rPr>
            </w:pPr>
          </w:p>
          <w:p w14:paraId="533C9A58" w14:textId="77777777" w:rsidR="00DB593A" w:rsidRDefault="00DB593A" w:rsidP="002F258E">
            <w:pPr>
              <w:rPr>
                <w:b/>
                <w:bCs/>
                <w:sz w:val="28"/>
              </w:rPr>
            </w:pPr>
          </w:p>
          <w:p w14:paraId="5229643F" w14:textId="77777777" w:rsidR="00DB593A" w:rsidRDefault="00DB593A" w:rsidP="002F258E">
            <w:pPr>
              <w:rPr>
                <w:b/>
                <w:bCs/>
                <w:sz w:val="28"/>
              </w:rPr>
            </w:pPr>
          </w:p>
          <w:p w14:paraId="6EE7535C" w14:textId="77777777" w:rsidR="00DB593A" w:rsidRDefault="00DB593A" w:rsidP="002F258E">
            <w:pPr>
              <w:rPr>
                <w:b/>
                <w:bCs/>
                <w:sz w:val="28"/>
              </w:rPr>
            </w:pPr>
          </w:p>
          <w:p w14:paraId="35440B64" w14:textId="77777777" w:rsidR="00DB593A" w:rsidRDefault="00DB593A" w:rsidP="002F258E">
            <w:pPr>
              <w:rPr>
                <w:b/>
                <w:bCs/>
                <w:sz w:val="28"/>
              </w:rPr>
            </w:pPr>
          </w:p>
          <w:p w14:paraId="59D8C048" w14:textId="77777777" w:rsidR="00DB593A" w:rsidRDefault="00DB593A" w:rsidP="002F258E">
            <w:pPr>
              <w:rPr>
                <w:b/>
                <w:bCs/>
                <w:sz w:val="28"/>
              </w:rPr>
            </w:pPr>
          </w:p>
          <w:p w14:paraId="49B2B3BA" w14:textId="77777777" w:rsidR="00DB593A" w:rsidRDefault="00DB593A" w:rsidP="002F258E">
            <w:pPr>
              <w:rPr>
                <w:b/>
                <w:bCs/>
                <w:sz w:val="28"/>
              </w:rPr>
            </w:pPr>
          </w:p>
          <w:p w14:paraId="5B9CDBC8" w14:textId="77777777" w:rsidR="00DB593A" w:rsidRDefault="00DB593A" w:rsidP="002F258E">
            <w:pPr>
              <w:rPr>
                <w:b/>
                <w:bCs/>
                <w:sz w:val="28"/>
              </w:rPr>
            </w:pPr>
          </w:p>
          <w:p w14:paraId="79152FC0" w14:textId="77777777" w:rsidR="00DB593A" w:rsidRDefault="00DB593A" w:rsidP="002F258E">
            <w:pPr>
              <w:rPr>
                <w:b/>
                <w:bCs/>
                <w:sz w:val="28"/>
              </w:rPr>
            </w:pPr>
          </w:p>
          <w:p w14:paraId="7055F863" w14:textId="77777777" w:rsidR="00DB593A" w:rsidRDefault="00DB593A" w:rsidP="002F258E">
            <w:pPr>
              <w:rPr>
                <w:b/>
                <w:bCs/>
                <w:sz w:val="28"/>
              </w:rPr>
            </w:pPr>
          </w:p>
          <w:p w14:paraId="4A12D35D" w14:textId="77777777" w:rsidR="00DB593A" w:rsidRDefault="00DB593A" w:rsidP="002F258E">
            <w:pPr>
              <w:rPr>
                <w:b/>
                <w:bCs/>
                <w:sz w:val="28"/>
              </w:rPr>
            </w:pPr>
          </w:p>
          <w:p w14:paraId="6B0207C0" w14:textId="77777777" w:rsidR="00DB593A" w:rsidRDefault="00DB593A" w:rsidP="002F258E">
            <w:pPr>
              <w:rPr>
                <w:b/>
                <w:bCs/>
                <w:sz w:val="28"/>
              </w:rPr>
            </w:pPr>
          </w:p>
          <w:p w14:paraId="658FFE27" w14:textId="77777777" w:rsidR="00DB593A" w:rsidRDefault="00DB593A" w:rsidP="002F258E">
            <w:pPr>
              <w:rPr>
                <w:b/>
                <w:bCs/>
                <w:sz w:val="28"/>
              </w:rPr>
            </w:pPr>
          </w:p>
          <w:p w14:paraId="482B3BA1" w14:textId="77777777" w:rsidR="00DB593A" w:rsidRDefault="00DB593A" w:rsidP="002F258E">
            <w:pPr>
              <w:rPr>
                <w:b/>
                <w:bCs/>
                <w:sz w:val="28"/>
              </w:rPr>
            </w:pPr>
          </w:p>
          <w:p w14:paraId="0CB77D9E" w14:textId="77777777" w:rsidR="00DB593A" w:rsidRDefault="00DB593A" w:rsidP="002F258E">
            <w:pPr>
              <w:rPr>
                <w:b/>
                <w:bCs/>
                <w:sz w:val="28"/>
              </w:rPr>
            </w:pPr>
          </w:p>
          <w:p w14:paraId="11E0207E" w14:textId="77777777" w:rsidR="00DB593A" w:rsidRDefault="00DB593A" w:rsidP="002F258E">
            <w:pPr>
              <w:rPr>
                <w:b/>
                <w:bCs/>
                <w:sz w:val="28"/>
              </w:rPr>
            </w:pPr>
          </w:p>
          <w:p w14:paraId="07F5D687" w14:textId="77777777" w:rsidR="00DB593A" w:rsidRDefault="00DB593A" w:rsidP="002F258E">
            <w:pPr>
              <w:rPr>
                <w:b/>
                <w:bCs/>
                <w:sz w:val="28"/>
              </w:rPr>
            </w:pPr>
          </w:p>
          <w:p w14:paraId="41B64444" w14:textId="77777777" w:rsidR="00DB593A" w:rsidRDefault="00DB593A" w:rsidP="002F258E">
            <w:pPr>
              <w:rPr>
                <w:b/>
                <w:bCs/>
                <w:sz w:val="28"/>
              </w:rPr>
            </w:pPr>
          </w:p>
          <w:p w14:paraId="418834F6" w14:textId="77777777" w:rsidR="00DB593A" w:rsidRDefault="00DB593A" w:rsidP="002F258E">
            <w:pPr>
              <w:rPr>
                <w:b/>
                <w:bCs/>
                <w:sz w:val="28"/>
              </w:rPr>
            </w:pPr>
          </w:p>
          <w:p w14:paraId="2D523E87" w14:textId="77777777" w:rsidR="00DB593A" w:rsidRDefault="00DB593A" w:rsidP="002F258E">
            <w:pPr>
              <w:rPr>
                <w:b/>
                <w:bCs/>
                <w:sz w:val="28"/>
              </w:rPr>
            </w:pPr>
          </w:p>
          <w:p w14:paraId="6DCBAA0C" w14:textId="77777777" w:rsidR="00DB593A" w:rsidRDefault="00DB593A" w:rsidP="002F258E">
            <w:pPr>
              <w:rPr>
                <w:b/>
                <w:bCs/>
                <w:sz w:val="28"/>
              </w:rPr>
            </w:pPr>
          </w:p>
          <w:p w14:paraId="086BC51E" w14:textId="77777777" w:rsidR="00DB593A" w:rsidRDefault="00DB593A" w:rsidP="002F258E">
            <w:pPr>
              <w:rPr>
                <w:b/>
                <w:bCs/>
                <w:sz w:val="28"/>
              </w:rPr>
            </w:pPr>
          </w:p>
          <w:p w14:paraId="16101FE4" w14:textId="0FBF32E2" w:rsidR="00DB593A" w:rsidRDefault="00DB593A" w:rsidP="002F258E">
            <w:pPr>
              <w:rPr>
                <w:b/>
                <w:bCs/>
                <w:sz w:val="28"/>
              </w:rPr>
            </w:pPr>
            <w:r>
              <w:rPr>
                <w:b/>
                <w:bCs/>
                <w:sz w:val="28"/>
              </w:rPr>
              <w:t>KARYN MOORE LEAVE OF ABSENCE FROM READING TEACHER</w:t>
            </w:r>
          </w:p>
          <w:p w14:paraId="4CE604C1" w14:textId="77777777" w:rsidR="00DB593A" w:rsidRDefault="00DB593A" w:rsidP="002F258E">
            <w:pPr>
              <w:rPr>
                <w:b/>
                <w:bCs/>
                <w:sz w:val="28"/>
              </w:rPr>
            </w:pPr>
          </w:p>
          <w:p w14:paraId="5B346B49" w14:textId="77777777" w:rsidR="00DB593A" w:rsidRDefault="00DB593A" w:rsidP="002F258E">
            <w:pPr>
              <w:rPr>
                <w:b/>
                <w:bCs/>
                <w:sz w:val="28"/>
              </w:rPr>
            </w:pPr>
          </w:p>
          <w:p w14:paraId="1EDF203A" w14:textId="77777777" w:rsidR="00DB593A" w:rsidRDefault="00DB593A" w:rsidP="002F258E">
            <w:pPr>
              <w:rPr>
                <w:b/>
                <w:bCs/>
                <w:sz w:val="28"/>
              </w:rPr>
            </w:pPr>
          </w:p>
          <w:p w14:paraId="771C1A31" w14:textId="77777777" w:rsidR="00DB593A" w:rsidRDefault="00DB593A" w:rsidP="002F258E">
            <w:pPr>
              <w:rPr>
                <w:b/>
                <w:bCs/>
                <w:sz w:val="28"/>
              </w:rPr>
            </w:pPr>
          </w:p>
          <w:p w14:paraId="1F30EC38" w14:textId="77777777" w:rsidR="00DB593A" w:rsidRDefault="00DB593A" w:rsidP="002F258E">
            <w:pPr>
              <w:rPr>
                <w:b/>
                <w:bCs/>
                <w:sz w:val="28"/>
              </w:rPr>
            </w:pPr>
          </w:p>
          <w:p w14:paraId="44188320" w14:textId="77777777" w:rsidR="00DB593A" w:rsidRDefault="00DB593A" w:rsidP="002F258E">
            <w:pPr>
              <w:rPr>
                <w:b/>
                <w:bCs/>
                <w:sz w:val="28"/>
              </w:rPr>
            </w:pPr>
          </w:p>
          <w:p w14:paraId="5912F466" w14:textId="77777777" w:rsidR="00DB593A" w:rsidRDefault="00DB593A" w:rsidP="002F258E">
            <w:pPr>
              <w:rPr>
                <w:b/>
                <w:bCs/>
                <w:sz w:val="28"/>
              </w:rPr>
            </w:pPr>
          </w:p>
          <w:p w14:paraId="39289C97" w14:textId="77777777" w:rsidR="00DB593A" w:rsidRDefault="00DB593A" w:rsidP="002F258E">
            <w:pPr>
              <w:rPr>
                <w:b/>
                <w:bCs/>
                <w:sz w:val="28"/>
              </w:rPr>
            </w:pPr>
            <w:r>
              <w:rPr>
                <w:b/>
                <w:bCs/>
                <w:sz w:val="28"/>
              </w:rPr>
              <w:t>APPOINT KARYN MOORE ELEMENTARY TEACHER</w:t>
            </w:r>
          </w:p>
          <w:p w14:paraId="7C26C178" w14:textId="77777777" w:rsidR="00DB593A" w:rsidRDefault="00DB593A" w:rsidP="002F258E">
            <w:pPr>
              <w:rPr>
                <w:b/>
                <w:bCs/>
                <w:sz w:val="28"/>
              </w:rPr>
            </w:pPr>
          </w:p>
          <w:p w14:paraId="24655E30" w14:textId="77777777" w:rsidR="00DB593A" w:rsidRDefault="00DB593A" w:rsidP="002F258E">
            <w:pPr>
              <w:rPr>
                <w:b/>
                <w:bCs/>
                <w:sz w:val="28"/>
              </w:rPr>
            </w:pPr>
          </w:p>
          <w:p w14:paraId="71D9BDB1" w14:textId="77777777" w:rsidR="00DB593A" w:rsidRDefault="00DB593A" w:rsidP="002F258E">
            <w:pPr>
              <w:rPr>
                <w:b/>
                <w:bCs/>
                <w:sz w:val="28"/>
              </w:rPr>
            </w:pPr>
          </w:p>
          <w:p w14:paraId="7EF22D31" w14:textId="77777777" w:rsidR="00DB593A" w:rsidRDefault="00DB593A" w:rsidP="002F258E">
            <w:pPr>
              <w:rPr>
                <w:b/>
                <w:bCs/>
                <w:sz w:val="28"/>
              </w:rPr>
            </w:pPr>
          </w:p>
          <w:p w14:paraId="000D6EA1" w14:textId="77777777" w:rsidR="00DB593A" w:rsidRDefault="00DB593A" w:rsidP="002F258E">
            <w:pPr>
              <w:rPr>
                <w:b/>
                <w:bCs/>
                <w:sz w:val="28"/>
              </w:rPr>
            </w:pPr>
          </w:p>
          <w:p w14:paraId="76C26D99" w14:textId="77777777" w:rsidR="00DB593A" w:rsidRDefault="00DB593A" w:rsidP="002F258E">
            <w:pPr>
              <w:rPr>
                <w:b/>
                <w:bCs/>
                <w:sz w:val="28"/>
              </w:rPr>
            </w:pPr>
          </w:p>
          <w:p w14:paraId="66DA521C" w14:textId="77777777" w:rsidR="00DB593A" w:rsidRDefault="00DB593A" w:rsidP="002F258E">
            <w:pPr>
              <w:rPr>
                <w:b/>
                <w:bCs/>
                <w:sz w:val="28"/>
              </w:rPr>
            </w:pPr>
          </w:p>
          <w:p w14:paraId="18090B19" w14:textId="77777777" w:rsidR="00DB593A" w:rsidRDefault="00DB593A" w:rsidP="002F258E">
            <w:pPr>
              <w:rPr>
                <w:b/>
                <w:bCs/>
                <w:sz w:val="28"/>
              </w:rPr>
            </w:pPr>
          </w:p>
          <w:p w14:paraId="242616C4" w14:textId="77777777" w:rsidR="00DB593A" w:rsidRDefault="00DB593A" w:rsidP="002F258E">
            <w:pPr>
              <w:rPr>
                <w:b/>
                <w:bCs/>
                <w:sz w:val="28"/>
              </w:rPr>
            </w:pPr>
          </w:p>
          <w:p w14:paraId="270C1DAA" w14:textId="77777777" w:rsidR="00DB593A" w:rsidRDefault="00DB593A" w:rsidP="002F258E">
            <w:pPr>
              <w:rPr>
                <w:b/>
                <w:bCs/>
                <w:sz w:val="28"/>
              </w:rPr>
            </w:pPr>
          </w:p>
          <w:p w14:paraId="603D4594" w14:textId="77777777" w:rsidR="00DB593A" w:rsidRDefault="00DB593A" w:rsidP="002F258E">
            <w:pPr>
              <w:rPr>
                <w:b/>
                <w:bCs/>
                <w:sz w:val="28"/>
              </w:rPr>
            </w:pPr>
          </w:p>
          <w:p w14:paraId="7374C723" w14:textId="77777777" w:rsidR="00DB593A" w:rsidRDefault="00DB593A" w:rsidP="002F258E">
            <w:pPr>
              <w:rPr>
                <w:b/>
                <w:bCs/>
                <w:sz w:val="28"/>
              </w:rPr>
            </w:pPr>
          </w:p>
          <w:p w14:paraId="7CD0ABD7" w14:textId="77777777" w:rsidR="00DB593A" w:rsidRDefault="00DB593A" w:rsidP="002F258E">
            <w:pPr>
              <w:rPr>
                <w:b/>
                <w:bCs/>
                <w:sz w:val="28"/>
              </w:rPr>
            </w:pPr>
          </w:p>
          <w:p w14:paraId="54D9D8C9" w14:textId="77777777" w:rsidR="00DB593A" w:rsidRDefault="00DB593A" w:rsidP="002F258E">
            <w:pPr>
              <w:rPr>
                <w:b/>
                <w:bCs/>
                <w:sz w:val="28"/>
              </w:rPr>
            </w:pPr>
          </w:p>
          <w:p w14:paraId="78A05C9F" w14:textId="77777777" w:rsidR="00DB593A" w:rsidRDefault="00DB593A" w:rsidP="002F258E">
            <w:pPr>
              <w:rPr>
                <w:b/>
                <w:bCs/>
                <w:sz w:val="28"/>
              </w:rPr>
            </w:pPr>
          </w:p>
          <w:p w14:paraId="2C4B7D65" w14:textId="77777777" w:rsidR="00DB593A" w:rsidRDefault="00DB593A" w:rsidP="002F258E">
            <w:pPr>
              <w:rPr>
                <w:b/>
                <w:bCs/>
                <w:sz w:val="28"/>
              </w:rPr>
            </w:pPr>
          </w:p>
          <w:p w14:paraId="5CF4F59C" w14:textId="77777777" w:rsidR="00DB593A" w:rsidRDefault="00DB593A" w:rsidP="002F258E">
            <w:pPr>
              <w:rPr>
                <w:b/>
                <w:bCs/>
                <w:sz w:val="28"/>
              </w:rPr>
            </w:pPr>
          </w:p>
          <w:p w14:paraId="78DB7998" w14:textId="77777777" w:rsidR="00DB593A" w:rsidRDefault="00DB593A" w:rsidP="002F258E">
            <w:pPr>
              <w:rPr>
                <w:b/>
                <w:bCs/>
                <w:sz w:val="28"/>
              </w:rPr>
            </w:pPr>
          </w:p>
          <w:p w14:paraId="7919BABE" w14:textId="77777777" w:rsidR="00DB593A" w:rsidRDefault="00DB593A" w:rsidP="002F258E">
            <w:pPr>
              <w:rPr>
                <w:b/>
                <w:bCs/>
                <w:sz w:val="28"/>
              </w:rPr>
            </w:pPr>
          </w:p>
          <w:p w14:paraId="77A7C429" w14:textId="77777777" w:rsidR="00DB593A" w:rsidRDefault="00DB593A" w:rsidP="002F258E">
            <w:pPr>
              <w:rPr>
                <w:b/>
                <w:bCs/>
                <w:sz w:val="28"/>
              </w:rPr>
            </w:pPr>
          </w:p>
          <w:p w14:paraId="51E771BA" w14:textId="77777777" w:rsidR="00DB593A" w:rsidRDefault="00DB593A" w:rsidP="002F258E">
            <w:pPr>
              <w:rPr>
                <w:b/>
                <w:bCs/>
                <w:sz w:val="28"/>
              </w:rPr>
            </w:pPr>
          </w:p>
          <w:p w14:paraId="00D2F833" w14:textId="77777777" w:rsidR="00DB593A" w:rsidRDefault="00DB593A" w:rsidP="002F258E">
            <w:pPr>
              <w:rPr>
                <w:b/>
                <w:bCs/>
                <w:sz w:val="28"/>
              </w:rPr>
            </w:pPr>
          </w:p>
          <w:p w14:paraId="49A1F309" w14:textId="77777777" w:rsidR="00DB593A" w:rsidRDefault="00DB593A" w:rsidP="002F258E">
            <w:pPr>
              <w:rPr>
                <w:b/>
                <w:bCs/>
                <w:sz w:val="28"/>
              </w:rPr>
            </w:pPr>
            <w:r>
              <w:rPr>
                <w:b/>
                <w:bCs/>
                <w:sz w:val="28"/>
              </w:rPr>
              <w:t>APPOINT CHERYL O’DELL LONG-TERM SUBSTITUTE</w:t>
            </w:r>
          </w:p>
          <w:p w14:paraId="3AB03AF2" w14:textId="77777777" w:rsidR="00DB593A" w:rsidRDefault="00DB593A" w:rsidP="002F258E">
            <w:pPr>
              <w:rPr>
                <w:b/>
                <w:bCs/>
                <w:sz w:val="28"/>
              </w:rPr>
            </w:pPr>
          </w:p>
          <w:p w14:paraId="3973A853" w14:textId="77777777" w:rsidR="00DB593A" w:rsidRDefault="00DB593A" w:rsidP="002F258E">
            <w:pPr>
              <w:rPr>
                <w:b/>
                <w:bCs/>
                <w:sz w:val="28"/>
              </w:rPr>
            </w:pPr>
          </w:p>
          <w:p w14:paraId="0868ED78" w14:textId="77777777" w:rsidR="00DB593A" w:rsidRDefault="00DB593A" w:rsidP="002F258E">
            <w:pPr>
              <w:rPr>
                <w:b/>
                <w:bCs/>
                <w:sz w:val="28"/>
              </w:rPr>
            </w:pPr>
          </w:p>
          <w:p w14:paraId="697E55B5" w14:textId="77777777" w:rsidR="00DB593A" w:rsidRDefault="00DB593A" w:rsidP="002F258E">
            <w:pPr>
              <w:rPr>
                <w:b/>
                <w:bCs/>
                <w:sz w:val="28"/>
              </w:rPr>
            </w:pPr>
          </w:p>
          <w:p w14:paraId="6D45B73B" w14:textId="77777777" w:rsidR="00DB593A" w:rsidRDefault="00DB593A" w:rsidP="002F258E">
            <w:pPr>
              <w:rPr>
                <w:b/>
                <w:bCs/>
                <w:sz w:val="28"/>
              </w:rPr>
            </w:pPr>
          </w:p>
          <w:p w14:paraId="7AE1DF76" w14:textId="77777777" w:rsidR="00DB593A" w:rsidRDefault="00DB593A" w:rsidP="002F258E">
            <w:pPr>
              <w:rPr>
                <w:b/>
                <w:bCs/>
                <w:sz w:val="28"/>
              </w:rPr>
            </w:pPr>
          </w:p>
          <w:p w14:paraId="583C6B94" w14:textId="77777777" w:rsidR="00DB593A" w:rsidRDefault="00DB593A" w:rsidP="002F258E">
            <w:pPr>
              <w:rPr>
                <w:b/>
                <w:bCs/>
                <w:sz w:val="28"/>
              </w:rPr>
            </w:pPr>
          </w:p>
          <w:p w14:paraId="64665F62" w14:textId="20F7ED0D" w:rsidR="00DB593A" w:rsidRDefault="00DB593A" w:rsidP="002F258E">
            <w:pPr>
              <w:rPr>
                <w:b/>
                <w:bCs/>
                <w:sz w:val="28"/>
              </w:rPr>
            </w:pPr>
            <w:r>
              <w:rPr>
                <w:b/>
                <w:bCs/>
                <w:sz w:val="28"/>
              </w:rPr>
              <w:lastRenderedPageBreak/>
              <w:t>APPOINT LINDSEY SULLIVAN PART-TIME NURSE</w:t>
            </w:r>
          </w:p>
          <w:p w14:paraId="624DCEDB" w14:textId="5E059E2B" w:rsidR="00DB593A" w:rsidRDefault="00DB593A" w:rsidP="002F258E">
            <w:pPr>
              <w:rPr>
                <w:b/>
                <w:bCs/>
                <w:sz w:val="28"/>
              </w:rPr>
            </w:pPr>
          </w:p>
          <w:p w14:paraId="1891C611" w14:textId="2B6849FA" w:rsidR="00DB593A" w:rsidRDefault="00DB593A" w:rsidP="002F258E">
            <w:pPr>
              <w:rPr>
                <w:b/>
                <w:bCs/>
                <w:sz w:val="28"/>
              </w:rPr>
            </w:pPr>
          </w:p>
          <w:p w14:paraId="5AEAC074" w14:textId="7AE60AAA" w:rsidR="00DB593A" w:rsidRDefault="00DB593A" w:rsidP="002F258E">
            <w:pPr>
              <w:rPr>
                <w:b/>
                <w:bCs/>
                <w:sz w:val="28"/>
              </w:rPr>
            </w:pPr>
          </w:p>
          <w:p w14:paraId="66340481" w14:textId="749DC6AA" w:rsidR="00DB593A" w:rsidRDefault="00DB593A" w:rsidP="002F258E">
            <w:pPr>
              <w:rPr>
                <w:b/>
                <w:bCs/>
                <w:sz w:val="28"/>
              </w:rPr>
            </w:pPr>
          </w:p>
          <w:p w14:paraId="63DB66FC" w14:textId="730ABBDE" w:rsidR="00DB593A" w:rsidRDefault="00DB593A" w:rsidP="002F258E">
            <w:pPr>
              <w:rPr>
                <w:b/>
                <w:bCs/>
                <w:sz w:val="28"/>
              </w:rPr>
            </w:pPr>
          </w:p>
          <w:p w14:paraId="7DD62A2E" w14:textId="1114D219" w:rsidR="00DB593A" w:rsidRDefault="00DB593A" w:rsidP="002F258E">
            <w:pPr>
              <w:rPr>
                <w:b/>
                <w:bCs/>
                <w:sz w:val="28"/>
              </w:rPr>
            </w:pPr>
            <w:r>
              <w:rPr>
                <w:b/>
                <w:bCs/>
                <w:sz w:val="28"/>
              </w:rPr>
              <w:t>APPOINT JENNIFER JAHODA PART-TIME NURSE</w:t>
            </w:r>
          </w:p>
          <w:p w14:paraId="66CCC21A" w14:textId="583F420D" w:rsidR="00DB593A" w:rsidRDefault="00DB593A" w:rsidP="002F258E">
            <w:pPr>
              <w:rPr>
                <w:b/>
                <w:bCs/>
                <w:sz w:val="28"/>
              </w:rPr>
            </w:pPr>
          </w:p>
          <w:p w14:paraId="0DD5C810" w14:textId="5D68D165" w:rsidR="00DB593A" w:rsidRDefault="00DB593A" w:rsidP="002F258E">
            <w:pPr>
              <w:rPr>
                <w:b/>
                <w:bCs/>
                <w:sz w:val="28"/>
              </w:rPr>
            </w:pPr>
          </w:p>
          <w:p w14:paraId="193609C1" w14:textId="4920E078" w:rsidR="00DB593A" w:rsidRDefault="00DB593A" w:rsidP="002F258E">
            <w:pPr>
              <w:rPr>
                <w:b/>
                <w:bCs/>
                <w:sz w:val="28"/>
              </w:rPr>
            </w:pPr>
          </w:p>
          <w:p w14:paraId="0D502DA5" w14:textId="57F3C272" w:rsidR="00DB593A" w:rsidRDefault="00DB593A" w:rsidP="002F258E">
            <w:pPr>
              <w:rPr>
                <w:b/>
                <w:bCs/>
                <w:sz w:val="28"/>
              </w:rPr>
            </w:pPr>
          </w:p>
          <w:p w14:paraId="3D776F66" w14:textId="29F969AF" w:rsidR="00DB593A" w:rsidRDefault="00DB593A" w:rsidP="002F258E">
            <w:pPr>
              <w:rPr>
                <w:b/>
                <w:bCs/>
                <w:sz w:val="28"/>
              </w:rPr>
            </w:pPr>
          </w:p>
          <w:p w14:paraId="605818F1" w14:textId="492581DC" w:rsidR="00DB593A" w:rsidRDefault="00DB593A" w:rsidP="002F258E">
            <w:pPr>
              <w:rPr>
                <w:b/>
                <w:bCs/>
                <w:sz w:val="28"/>
              </w:rPr>
            </w:pPr>
            <w:r>
              <w:rPr>
                <w:b/>
                <w:bCs/>
                <w:sz w:val="28"/>
              </w:rPr>
              <w:t>APPOINT PATRICIA CAMERON PART-TIME NURSE</w:t>
            </w:r>
          </w:p>
          <w:p w14:paraId="3EF3A878" w14:textId="2492CB61" w:rsidR="00DB593A" w:rsidRDefault="00DB593A" w:rsidP="002F258E">
            <w:pPr>
              <w:rPr>
                <w:b/>
                <w:bCs/>
                <w:sz w:val="28"/>
              </w:rPr>
            </w:pPr>
          </w:p>
          <w:p w14:paraId="2E90FC2A" w14:textId="0B26AC61" w:rsidR="00DB593A" w:rsidRDefault="00DB593A" w:rsidP="002F258E">
            <w:pPr>
              <w:rPr>
                <w:b/>
                <w:bCs/>
                <w:sz w:val="28"/>
              </w:rPr>
            </w:pPr>
          </w:p>
          <w:p w14:paraId="65AFC5E6" w14:textId="2347FF65" w:rsidR="00DB593A" w:rsidRDefault="00DB593A" w:rsidP="002F258E">
            <w:pPr>
              <w:rPr>
                <w:b/>
                <w:bCs/>
                <w:sz w:val="28"/>
              </w:rPr>
            </w:pPr>
          </w:p>
          <w:p w14:paraId="479CE300" w14:textId="34B31C0C" w:rsidR="00DB593A" w:rsidRDefault="00DB593A" w:rsidP="002F258E">
            <w:pPr>
              <w:rPr>
                <w:b/>
                <w:bCs/>
                <w:sz w:val="28"/>
              </w:rPr>
            </w:pPr>
            <w:r>
              <w:rPr>
                <w:b/>
                <w:bCs/>
                <w:sz w:val="28"/>
              </w:rPr>
              <w:t>APPOINT LINDSEY SULLIVAN HEALTH CARE COORDINATOR</w:t>
            </w:r>
          </w:p>
          <w:p w14:paraId="5647D9C4" w14:textId="1D7A1324" w:rsidR="00DB593A" w:rsidRDefault="00DB593A" w:rsidP="002F258E">
            <w:pPr>
              <w:rPr>
                <w:b/>
                <w:bCs/>
                <w:sz w:val="28"/>
              </w:rPr>
            </w:pPr>
          </w:p>
          <w:p w14:paraId="6F3D04DF" w14:textId="113CE6D2" w:rsidR="00DB593A" w:rsidRDefault="00DB593A" w:rsidP="002F258E">
            <w:pPr>
              <w:rPr>
                <w:b/>
                <w:bCs/>
                <w:sz w:val="28"/>
              </w:rPr>
            </w:pPr>
          </w:p>
          <w:p w14:paraId="686FCBAC" w14:textId="53137F00" w:rsidR="00DB593A" w:rsidRDefault="00DB593A" w:rsidP="002F258E">
            <w:pPr>
              <w:rPr>
                <w:b/>
                <w:bCs/>
                <w:sz w:val="28"/>
              </w:rPr>
            </w:pPr>
            <w:r>
              <w:rPr>
                <w:b/>
                <w:bCs/>
                <w:sz w:val="28"/>
              </w:rPr>
              <w:t>ENTER EXECUTIVE SESSION</w:t>
            </w:r>
          </w:p>
          <w:p w14:paraId="2DFC00A9" w14:textId="37B22F2F" w:rsidR="00DB593A" w:rsidRDefault="00DB593A" w:rsidP="002F258E">
            <w:pPr>
              <w:rPr>
                <w:b/>
                <w:bCs/>
                <w:sz w:val="28"/>
              </w:rPr>
            </w:pPr>
          </w:p>
          <w:p w14:paraId="49C8E51B" w14:textId="3B0A1E24" w:rsidR="00DB593A" w:rsidRDefault="00DB593A" w:rsidP="002F258E">
            <w:pPr>
              <w:rPr>
                <w:b/>
                <w:bCs/>
                <w:sz w:val="28"/>
              </w:rPr>
            </w:pPr>
          </w:p>
          <w:p w14:paraId="0E33230C" w14:textId="5AD44046" w:rsidR="00DB593A" w:rsidRDefault="00DB593A" w:rsidP="002F258E">
            <w:pPr>
              <w:rPr>
                <w:b/>
                <w:bCs/>
                <w:sz w:val="28"/>
              </w:rPr>
            </w:pPr>
          </w:p>
          <w:p w14:paraId="6C50E919" w14:textId="770B585E" w:rsidR="00DB593A" w:rsidRDefault="00DB593A" w:rsidP="002F258E">
            <w:pPr>
              <w:rPr>
                <w:b/>
                <w:bCs/>
                <w:sz w:val="28"/>
              </w:rPr>
            </w:pPr>
            <w:r>
              <w:rPr>
                <w:b/>
                <w:bCs/>
                <w:sz w:val="28"/>
              </w:rPr>
              <w:t>MODIFIED SPORTS QUESTION</w:t>
            </w:r>
          </w:p>
          <w:p w14:paraId="788B6AA6" w14:textId="77777777" w:rsidR="00DB593A" w:rsidRDefault="00DB593A" w:rsidP="002F258E">
            <w:pPr>
              <w:rPr>
                <w:b/>
                <w:bCs/>
                <w:sz w:val="28"/>
              </w:rPr>
            </w:pPr>
          </w:p>
          <w:p w14:paraId="3BFB33AB" w14:textId="77777777" w:rsidR="00DB593A" w:rsidRDefault="00DB593A" w:rsidP="002F258E">
            <w:pPr>
              <w:rPr>
                <w:b/>
                <w:bCs/>
                <w:sz w:val="28"/>
              </w:rPr>
            </w:pPr>
          </w:p>
          <w:p w14:paraId="03D72360" w14:textId="77777777" w:rsidR="00DB593A" w:rsidRDefault="00DB593A" w:rsidP="002F258E">
            <w:pPr>
              <w:rPr>
                <w:b/>
                <w:bCs/>
                <w:sz w:val="28"/>
              </w:rPr>
            </w:pPr>
          </w:p>
          <w:p w14:paraId="707AD5E8" w14:textId="77777777" w:rsidR="00DB593A" w:rsidRDefault="00DB593A" w:rsidP="002F258E">
            <w:pPr>
              <w:rPr>
                <w:b/>
                <w:bCs/>
                <w:sz w:val="28"/>
              </w:rPr>
            </w:pPr>
          </w:p>
          <w:p w14:paraId="7A52B9AC" w14:textId="77777777" w:rsidR="00DB593A" w:rsidRDefault="00DB593A" w:rsidP="002F258E">
            <w:pPr>
              <w:rPr>
                <w:b/>
                <w:bCs/>
                <w:sz w:val="28"/>
              </w:rPr>
            </w:pPr>
          </w:p>
          <w:p w14:paraId="5FF82BC9" w14:textId="77777777" w:rsidR="00DB593A" w:rsidRDefault="00DB593A" w:rsidP="002F258E">
            <w:pPr>
              <w:rPr>
                <w:b/>
                <w:bCs/>
                <w:sz w:val="28"/>
              </w:rPr>
            </w:pPr>
          </w:p>
          <w:p w14:paraId="7878FC2B" w14:textId="77777777" w:rsidR="00DB593A" w:rsidRDefault="00DB593A" w:rsidP="002F258E">
            <w:pPr>
              <w:rPr>
                <w:b/>
                <w:bCs/>
                <w:sz w:val="28"/>
              </w:rPr>
            </w:pPr>
            <w:r>
              <w:rPr>
                <w:b/>
                <w:bCs/>
                <w:sz w:val="28"/>
              </w:rPr>
              <w:lastRenderedPageBreak/>
              <w:t>ADJOURN FROM EXECUTIVE SESSION</w:t>
            </w:r>
          </w:p>
          <w:p w14:paraId="3FA509A4" w14:textId="77777777" w:rsidR="00DB593A" w:rsidRDefault="00DB593A" w:rsidP="002F258E">
            <w:pPr>
              <w:rPr>
                <w:b/>
                <w:bCs/>
                <w:sz w:val="28"/>
              </w:rPr>
            </w:pPr>
          </w:p>
          <w:p w14:paraId="26A489EB" w14:textId="77777777" w:rsidR="00DB593A" w:rsidRDefault="00DB593A" w:rsidP="002F258E">
            <w:pPr>
              <w:rPr>
                <w:b/>
                <w:bCs/>
                <w:sz w:val="28"/>
              </w:rPr>
            </w:pPr>
            <w:r>
              <w:rPr>
                <w:b/>
                <w:bCs/>
                <w:sz w:val="28"/>
              </w:rPr>
              <w:t>RE-ENTER REGULAR MEETING</w:t>
            </w:r>
          </w:p>
          <w:p w14:paraId="23773D89" w14:textId="77777777" w:rsidR="00DB593A" w:rsidRDefault="00DB593A" w:rsidP="002F258E">
            <w:pPr>
              <w:rPr>
                <w:b/>
                <w:bCs/>
                <w:sz w:val="28"/>
              </w:rPr>
            </w:pPr>
          </w:p>
          <w:p w14:paraId="4B3EB7C7" w14:textId="77777777" w:rsidR="00DB593A" w:rsidRDefault="00DB593A" w:rsidP="002F258E">
            <w:pPr>
              <w:rPr>
                <w:b/>
                <w:bCs/>
                <w:sz w:val="28"/>
              </w:rPr>
            </w:pPr>
          </w:p>
          <w:p w14:paraId="046244AD" w14:textId="44942196" w:rsidR="00DB593A" w:rsidRDefault="00DB593A" w:rsidP="002F258E">
            <w:pPr>
              <w:rPr>
                <w:b/>
                <w:bCs/>
                <w:sz w:val="28"/>
              </w:rPr>
            </w:pPr>
            <w:r>
              <w:rPr>
                <w:b/>
                <w:bCs/>
                <w:sz w:val="28"/>
              </w:rPr>
              <w:t>ADJOURNMENT</w:t>
            </w:r>
          </w:p>
        </w:tc>
      </w:tr>
    </w:tbl>
    <w:p w14:paraId="46E9DC7A" w14:textId="5E9C2239" w:rsidR="007F7FB1" w:rsidRDefault="007F7FB1"/>
    <w:sectPr w:rsidR="007F7FB1" w:rsidSect="00565261">
      <w:pgSz w:w="12240" w:h="15840"/>
      <w:pgMar w:top="1440" w:right="864" w:bottom="144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B6B163" w14:textId="77777777" w:rsidR="00442DA4" w:rsidRDefault="00442DA4" w:rsidP="00AC5F54">
      <w:r>
        <w:separator/>
      </w:r>
    </w:p>
  </w:endnote>
  <w:endnote w:type="continuationSeparator" w:id="0">
    <w:p w14:paraId="18DADE06" w14:textId="77777777" w:rsidR="00442DA4" w:rsidRDefault="00442DA4" w:rsidP="00AC5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1AD67F" w14:textId="77777777" w:rsidR="00442DA4" w:rsidRDefault="00442DA4" w:rsidP="00AC5F54">
      <w:r>
        <w:separator/>
      </w:r>
    </w:p>
  </w:footnote>
  <w:footnote w:type="continuationSeparator" w:id="0">
    <w:p w14:paraId="29EA0644" w14:textId="77777777" w:rsidR="00442DA4" w:rsidRDefault="00442DA4" w:rsidP="00AC5F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934A1"/>
    <w:multiLevelType w:val="multilevel"/>
    <w:tmpl w:val="4886D0D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A6D1A63"/>
    <w:multiLevelType w:val="multilevel"/>
    <w:tmpl w:val="DCDED2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E824D1C"/>
    <w:multiLevelType w:val="multilevel"/>
    <w:tmpl w:val="ED00C8B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0C500D8"/>
    <w:multiLevelType w:val="multilevel"/>
    <w:tmpl w:val="14CE8E26"/>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 w15:restartNumberingAfterBreak="0">
    <w:nsid w:val="13F13363"/>
    <w:multiLevelType w:val="multilevel"/>
    <w:tmpl w:val="5B1E1D30"/>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167B1087"/>
    <w:multiLevelType w:val="hybridMultilevel"/>
    <w:tmpl w:val="E6EA30EA"/>
    <w:lvl w:ilvl="0" w:tplc="A9A461E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20186440"/>
    <w:multiLevelType w:val="hybridMultilevel"/>
    <w:tmpl w:val="219A9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7F440E"/>
    <w:multiLevelType w:val="hybridMultilevel"/>
    <w:tmpl w:val="D2C43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BD66B1"/>
    <w:multiLevelType w:val="hybridMultilevel"/>
    <w:tmpl w:val="05EED5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9295234"/>
    <w:multiLevelType w:val="hybridMultilevel"/>
    <w:tmpl w:val="23FC0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7D3738"/>
    <w:multiLevelType w:val="hybridMultilevel"/>
    <w:tmpl w:val="A796A336"/>
    <w:lvl w:ilvl="0" w:tplc="F83484D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39374365"/>
    <w:multiLevelType w:val="hybridMultilevel"/>
    <w:tmpl w:val="73CE1D92"/>
    <w:lvl w:ilvl="0" w:tplc="51AE10B6">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2" w15:restartNumberingAfterBreak="0">
    <w:nsid w:val="397C056E"/>
    <w:multiLevelType w:val="hybridMultilevel"/>
    <w:tmpl w:val="FD66C30A"/>
    <w:lvl w:ilvl="0" w:tplc="326E046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3152F5F"/>
    <w:multiLevelType w:val="hybridMultilevel"/>
    <w:tmpl w:val="EE642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75056B"/>
    <w:multiLevelType w:val="hybridMultilevel"/>
    <w:tmpl w:val="38824536"/>
    <w:lvl w:ilvl="0" w:tplc="7F008D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595224D"/>
    <w:multiLevelType w:val="hybridMultilevel"/>
    <w:tmpl w:val="1F100ABA"/>
    <w:lvl w:ilvl="0" w:tplc="E60CD8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8206F4"/>
    <w:multiLevelType w:val="hybridMultilevel"/>
    <w:tmpl w:val="1B3C1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A05BA7"/>
    <w:multiLevelType w:val="hybridMultilevel"/>
    <w:tmpl w:val="BA96AAA2"/>
    <w:lvl w:ilvl="0" w:tplc="3A88FA3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8" w15:restartNumberingAfterBreak="0">
    <w:nsid w:val="4E38732B"/>
    <w:multiLevelType w:val="hybridMultilevel"/>
    <w:tmpl w:val="D92626E6"/>
    <w:lvl w:ilvl="0" w:tplc="BDB2E78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F36180E"/>
    <w:multiLevelType w:val="hybridMultilevel"/>
    <w:tmpl w:val="DB4A50D0"/>
    <w:lvl w:ilvl="0" w:tplc="DCF8B2E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3F51A1F"/>
    <w:multiLevelType w:val="hybridMultilevel"/>
    <w:tmpl w:val="30663C8A"/>
    <w:lvl w:ilvl="0" w:tplc="5B78A24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5045422"/>
    <w:multiLevelType w:val="multilevel"/>
    <w:tmpl w:val="A4F4D54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56F827FA"/>
    <w:multiLevelType w:val="hybridMultilevel"/>
    <w:tmpl w:val="9EE672F2"/>
    <w:lvl w:ilvl="0" w:tplc="04090001">
      <w:start w:val="1"/>
      <w:numFmt w:val="bullet"/>
      <w:lvlText w:val=""/>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23" w15:restartNumberingAfterBreak="0">
    <w:nsid w:val="5A5A00ED"/>
    <w:multiLevelType w:val="hybridMultilevel"/>
    <w:tmpl w:val="B7A25080"/>
    <w:lvl w:ilvl="0" w:tplc="6E02AFE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4" w15:restartNumberingAfterBreak="0">
    <w:nsid w:val="5E1F0404"/>
    <w:multiLevelType w:val="hybridMultilevel"/>
    <w:tmpl w:val="73761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B66670"/>
    <w:multiLevelType w:val="hybridMultilevel"/>
    <w:tmpl w:val="BF7A5D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29278F"/>
    <w:multiLevelType w:val="hybridMultilevel"/>
    <w:tmpl w:val="97FE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B22A74"/>
    <w:multiLevelType w:val="hybridMultilevel"/>
    <w:tmpl w:val="C57EE7A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8" w15:restartNumberingAfterBreak="0">
    <w:nsid w:val="72CF3606"/>
    <w:multiLevelType w:val="hybridMultilevel"/>
    <w:tmpl w:val="3FDEAC76"/>
    <w:lvl w:ilvl="0" w:tplc="13CE1C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3F97263"/>
    <w:multiLevelType w:val="multilevel"/>
    <w:tmpl w:val="05CCD22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7BC75219"/>
    <w:multiLevelType w:val="hybridMultilevel"/>
    <w:tmpl w:val="4CC241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1"/>
  </w:num>
  <w:num w:numId="3">
    <w:abstractNumId w:val="23"/>
  </w:num>
  <w:num w:numId="4">
    <w:abstractNumId w:val="17"/>
  </w:num>
  <w:num w:numId="5">
    <w:abstractNumId w:val="5"/>
  </w:num>
  <w:num w:numId="6">
    <w:abstractNumId w:val="4"/>
  </w:num>
  <w:num w:numId="7">
    <w:abstractNumId w:val="3"/>
  </w:num>
  <w:num w:numId="8">
    <w:abstractNumId w:val="2"/>
  </w:num>
  <w:num w:numId="9">
    <w:abstractNumId w:val="29"/>
  </w:num>
  <w:num w:numId="10">
    <w:abstractNumId w:val="0"/>
  </w:num>
  <w:num w:numId="11">
    <w:abstractNumId w:val="13"/>
  </w:num>
  <w:num w:numId="12">
    <w:abstractNumId w:val="1"/>
  </w:num>
  <w:num w:numId="13">
    <w:abstractNumId w:val="28"/>
  </w:num>
  <w:num w:numId="14">
    <w:abstractNumId w:val="15"/>
  </w:num>
  <w:num w:numId="15">
    <w:abstractNumId w:val="18"/>
  </w:num>
  <w:num w:numId="16">
    <w:abstractNumId w:val="12"/>
  </w:num>
  <w:num w:numId="17">
    <w:abstractNumId w:val="7"/>
  </w:num>
  <w:num w:numId="18">
    <w:abstractNumId w:val="20"/>
  </w:num>
  <w:num w:numId="19">
    <w:abstractNumId w:val="21"/>
  </w:num>
  <w:num w:numId="20">
    <w:abstractNumId w:val="9"/>
  </w:num>
  <w:num w:numId="21">
    <w:abstractNumId w:val="19"/>
  </w:num>
  <w:num w:numId="22">
    <w:abstractNumId w:val="14"/>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24"/>
  </w:num>
  <w:num w:numId="26">
    <w:abstractNumId w:val="22"/>
  </w:num>
  <w:num w:numId="27">
    <w:abstractNumId w:val="25"/>
  </w:num>
  <w:num w:numId="28">
    <w:abstractNumId w:val="6"/>
  </w:num>
  <w:num w:numId="29">
    <w:abstractNumId w:val="30"/>
  </w:num>
  <w:num w:numId="30">
    <w:abstractNumId w:val="16"/>
  </w:num>
  <w:num w:numId="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tjA1B2ITEwszIyUdpeDU4uLM/DyQAsNaAGRk8j8sAAAA"/>
  </w:docVars>
  <w:rsids>
    <w:rsidRoot w:val="005F4A23"/>
    <w:rsid w:val="0000100A"/>
    <w:rsid w:val="00005E9C"/>
    <w:rsid w:val="00011991"/>
    <w:rsid w:val="000122D7"/>
    <w:rsid w:val="0001383E"/>
    <w:rsid w:val="00013AEB"/>
    <w:rsid w:val="00016152"/>
    <w:rsid w:val="00017169"/>
    <w:rsid w:val="0002011A"/>
    <w:rsid w:val="000204F7"/>
    <w:rsid w:val="000208AC"/>
    <w:rsid w:val="00021822"/>
    <w:rsid w:val="00022852"/>
    <w:rsid w:val="00023D72"/>
    <w:rsid w:val="00024077"/>
    <w:rsid w:val="00025F9E"/>
    <w:rsid w:val="00027DE5"/>
    <w:rsid w:val="00031CF9"/>
    <w:rsid w:val="000329EB"/>
    <w:rsid w:val="00033CC0"/>
    <w:rsid w:val="0003558E"/>
    <w:rsid w:val="00035D20"/>
    <w:rsid w:val="00036A83"/>
    <w:rsid w:val="00036B76"/>
    <w:rsid w:val="00037D1D"/>
    <w:rsid w:val="00040A5F"/>
    <w:rsid w:val="0004132C"/>
    <w:rsid w:val="00043F54"/>
    <w:rsid w:val="0004628F"/>
    <w:rsid w:val="00050E88"/>
    <w:rsid w:val="00050F16"/>
    <w:rsid w:val="00051864"/>
    <w:rsid w:val="00052930"/>
    <w:rsid w:val="00053792"/>
    <w:rsid w:val="00055A5B"/>
    <w:rsid w:val="00055B93"/>
    <w:rsid w:val="000565AF"/>
    <w:rsid w:val="00057665"/>
    <w:rsid w:val="0006212F"/>
    <w:rsid w:val="000622C4"/>
    <w:rsid w:val="000644EE"/>
    <w:rsid w:val="000654C7"/>
    <w:rsid w:val="000656B7"/>
    <w:rsid w:val="00065E16"/>
    <w:rsid w:val="0006664C"/>
    <w:rsid w:val="00070042"/>
    <w:rsid w:val="000708DF"/>
    <w:rsid w:val="000721B3"/>
    <w:rsid w:val="00072CBF"/>
    <w:rsid w:val="00074C23"/>
    <w:rsid w:val="000769F8"/>
    <w:rsid w:val="00081B76"/>
    <w:rsid w:val="0008237C"/>
    <w:rsid w:val="00082E76"/>
    <w:rsid w:val="0008325E"/>
    <w:rsid w:val="00083652"/>
    <w:rsid w:val="00083991"/>
    <w:rsid w:val="0008574C"/>
    <w:rsid w:val="00085F99"/>
    <w:rsid w:val="00086D28"/>
    <w:rsid w:val="00087790"/>
    <w:rsid w:val="00090A87"/>
    <w:rsid w:val="00091955"/>
    <w:rsid w:val="00091FEF"/>
    <w:rsid w:val="00094CB6"/>
    <w:rsid w:val="000977DF"/>
    <w:rsid w:val="000A0ABE"/>
    <w:rsid w:val="000A1266"/>
    <w:rsid w:val="000A2E9F"/>
    <w:rsid w:val="000A4171"/>
    <w:rsid w:val="000A51BC"/>
    <w:rsid w:val="000A791A"/>
    <w:rsid w:val="000B4AE8"/>
    <w:rsid w:val="000B5593"/>
    <w:rsid w:val="000B60E0"/>
    <w:rsid w:val="000B74A6"/>
    <w:rsid w:val="000B7D8E"/>
    <w:rsid w:val="000C4477"/>
    <w:rsid w:val="000C4A1E"/>
    <w:rsid w:val="000C6DC1"/>
    <w:rsid w:val="000C77D6"/>
    <w:rsid w:val="000D265A"/>
    <w:rsid w:val="000D2D78"/>
    <w:rsid w:val="000D498D"/>
    <w:rsid w:val="000D7E9E"/>
    <w:rsid w:val="000E1CBD"/>
    <w:rsid w:val="000E2A30"/>
    <w:rsid w:val="000E2C1E"/>
    <w:rsid w:val="000E580E"/>
    <w:rsid w:val="000E5A56"/>
    <w:rsid w:val="000E6F66"/>
    <w:rsid w:val="000E7043"/>
    <w:rsid w:val="000E7EC0"/>
    <w:rsid w:val="000F0A1B"/>
    <w:rsid w:val="000F6DEF"/>
    <w:rsid w:val="000F70B2"/>
    <w:rsid w:val="0010174B"/>
    <w:rsid w:val="00102232"/>
    <w:rsid w:val="00103670"/>
    <w:rsid w:val="00104B21"/>
    <w:rsid w:val="00111EC0"/>
    <w:rsid w:val="001139DC"/>
    <w:rsid w:val="001148CD"/>
    <w:rsid w:val="001156AA"/>
    <w:rsid w:val="00116D1A"/>
    <w:rsid w:val="001178DD"/>
    <w:rsid w:val="00123CAC"/>
    <w:rsid w:val="001255DB"/>
    <w:rsid w:val="001260DA"/>
    <w:rsid w:val="001267C5"/>
    <w:rsid w:val="00132D6E"/>
    <w:rsid w:val="001371C2"/>
    <w:rsid w:val="001403C4"/>
    <w:rsid w:val="00142A66"/>
    <w:rsid w:val="00142F50"/>
    <w:rsid w:val="00143F15"/>
    <w:rsid w:val="00144143"/>
    <w:rsid w:val="00150503"/>
    <w:rsid w:val="00151DC6"/>
    <w:rsid w:val="0015451B"/>
    <w:rsid w:val="001559CC"/>
    <w:rsid w:val="00157DB6"/>
    <w:rsid w:val="00160CAA"/>
    <w:rsid w:val="00161116"/>
    <w:rsid w:val="001634C4"/>
    <w:rsid w:val="00163E57"/>
    <w:rsid w:val="001650A3"/>
    <w:rsid w:val="001656B0"/>
    <w:rsid w:val="00166785"/>
    <w:rsid w:val="001700F3"/>
    <w:rsid w:val="001712A5"/>
    <w:rsid w:val="001720BC"/>
    <w:rsid w:val="001726BF"/>
    <w:rsid w:val="001726E8"/>
    <w:rsid w:val="00173FA4"/>
    <w:rsid w:val="00174111"/>
    <w:rsid w:val="00174321"/>
    <w:rsid w:val="00175862"/>
    <w:rsid w:val="0018036E"/>
    <w:rsid w:val="001819C8"/>
    <w:rsid w:val="00182EB8"/>
    <w:rsid w:val="00183228"/>
    <w:rsid w:val="00184FAF"/>
    <w:rsid w:val="00185233"/>
    <w:rsid w:val="001876B8"/>
    <w:rsid w:val="00191B66"/>
    <w:rsid w:val="0019205B"/>
    <w:rsid w:val="00192B6D"/>
    <w:rsid w:val="00192EF9"/>
    <w:rsid w:val="0019691F"/>
    <w:rsid w:val="00196BC3"/>
    <w:rsid w:val="001974C2"/>
    <w:rsid w:val="00197813"/>
    <w:rsid w:val="001A3A26"/>
    <w:rsid w:val="001A491D"/>
    <w:rsid w:val="001A508C"/>
    <w:rsid w:val="001A7EB1"/>
    <w:rsid w:val="001A7F7D"/>
    <w:rsid w:val="001B422E"/>
    <w:rsid w:val="001B447A"/>
    <w:rsid w:val="001B4CC1"/>
    <w:rsid w:val="001B520B"/>
    <w:rsid w:val="001B53BF"/>
    <w:rsid w:val="001B5797"/>
    <w:rsid w:val="001B5C9A"/>
    <w:rsid w:val="001C0405"/>
    <w:rsid w:val="001C0A8F"/>
    <w:rsid w:val="001C202D"/>
    <w:rsid w:val="001C3C56"/>
    <w:rsid w:val="001C45A8"/>
    <w:rsid w:val="001C560A"/>
    <w:rsid w:val="001C5B56"/>
    <w:rsid w:val="001C7020"/>
    <w:rsid w:val="001D20AF"/>
    <w:rsid w:val="001D297B"/>
    <w:rsid w:val="001D3550"/>
    <w:rsid w:val="001D3CF4"/>
    <w:rsid w:val="001D40E6"/>
    <w:rsid w:val="001D4B00"/>
    <w:rsid w:val="001D57FF"/>
    <w:rsid w:val="001D6404"/>
    <w:rsid w:val="001D6991"/>
    <w:rsid w:val="001D75F9"/>
    <w:rsid w:val="001E0BFD"/>
    <w:rsid w:val="001E1319"/>
    <w:rsid w:val="001E15A1"/>
    <w:rsid w:val="001E312D"/>
    <w:rsid w:val="001E3D4F"/>
    <w:rsid w:val="001E3FA8"/>
    <w:rsid w:val="001E49F7"/>
    <w:rsid w:val="001E4B7E"/>
    <w:rsid w:val="001E4DFB"/>
    <w:rsid w:val="001F3523"/>
    <w:rsid w:val="001F408D"/>
    <w:rsid w:val="001F4463"/>
    <w:rsid w:val="001F79FE"/>
    <w:rsid w:val="00203FD8"/>
    <w:rsid w:val="00205AEF"/>
    <w:rsid w:val="002110EB"/>
    <w:rsid w:val="00212605"/>
    <w:rsid w:val="00213D8E"/>
    <w:rsid w:val="0021688A"/>
    <w:rsid w:val="0021767D"/>
    <w:rsid w:val="00220ADE"/>
    <w:rsid w:val="0022169B"/>
    <w:rsid w:val="00221D68"/>
    <w:rsid w:val="002232F4"/>
    <w:rsid w:val="00223A87"/>
    <w:rsid w:val="00224BA0"/>
    <w:rsid w:val="002265FF"/>
    <w:rsid w:val="00233162"/>
    <w:rsid w:val="002333C9"/>
    <w:rsid w:val="00233F6A"/>
    <w:rsid w:val="0023470F"/>
    <w:rsid w:val="00235369"/>
    <w:rsid w:val="00235686"/>
    <w:rsid w:val="002364C5"/>
    <w:rsid w:val="00236871"/>
    <w:rsid w:val="0024093A"/>
    <w:rsid w:val="00241E53"/>
    <w:rsid w:val="00245FA7"/>
    <w:rsid w:val="00247488"/>
    <w:rsid w:val="0024777F"/>
    <w:rsid w:val="002513DB"/>
    <w:rsid w:val="00252C84"/>
    <w:rsid w:val="00252F9E"/>
    <w:rsid w:val="002606F7"/>
    <w:rsid w:val="00264611"/>
    <w:rsid w:val="00264F98"/>
    <w:rsid w:val="002660D6"/>
    <w:rsid w:val="00266B47"/>
    <w:rsid w:val="00266C9A"/>
    <w:rsid w:val="00267A2E"/>
    <w:rsid w:val="002714A1"/>
    <w:rsid w:val="00272434"/>
    <w:rsid w:val="00273A41"/>
    <w:rsid w:val="0027488B"/>
    <w:rsid w:val="00274E66"/>
    <w:rsid w:val="00275853"/>
    <w:rsid w:val="00280B95"/>
    <w:rsid w:val="00281229"/>
    <w:rsid w:val="0028158A"/>
    <w:rsid w:val="00282AD1"/>
    <w:rsid w:val="002841ED"/>
    <w:rsid w:val="002848CC"/>
    <w:rsid w:val="002865FD"/>
    <w:rsid w:val="0029003B"/>
    <w:rsid w:val="002908EE"/>
    <w:rsid w:val="002912C1"/>
    <w:rsid w:val="00291368"/>
    <w:rsid w:val="0029437D"/>
    <w:rsid w:val="00294398"/>
    <w:rsid w:val="002A14EE"/>
    <w:rsid w:val="002A3C70"/>
    <w:rsid w:val="002A4E9A"/>
    <w:rsid w:val="002A5AB4"/>
    <w:rsid w:val="002A6F93"/>
    <w:rsid w:val="002B0AEE"/>
    <w:rsid w:val="002B1160"/>
    <w:rsid w:val="002B31BC"/>
    <w:rsid w:val="002B3424"/>
    <w:rsid w:val="002B5299"/>
    <w:rsid w:val="002B5EED"/>
    <w:rsid w:val="002C07C0"/>
    <w:rsid w:val="002C0C4F"/>
    <w:rsid w:val="002C2EDC"/>
    <w:rsid w:val="002C540C"/>
    <w:rsid w:val="002C6417"/>
    <w:rsid w:val="002C648C"/>
    <w:rsid w:val="002D1765"/>
    <w:rsid w:val="002D1932"/>
    <w:rsid w:val="002D2CA2"/>
    <w:rsid w:val="002D6538"/>
    <w:rsid w:val="002E03D3"/>
    <w:rsid w:val="002E10E9"/>
    <w:rsid w:val="002E1B27"/>
    <w:rsid w:val="002E2B18"/>
    <w:rsid w:val="002E727D"/>
    <w:rsid w:val="002F0374"/>
    <w:rsid w:val="002F0D94"/>
    <w:rsid w:val="002F1633"/>
    <w:rsid w:val="002F258E"/>
    <w:rsid w:val="002F70BD"/>
    <w:rsid w:val="00300693"/>
    <w:rsid w:val="00300C1D"/>
    <w:rsid w:val="0030657D"/>
    <w:rsid w:val="003074C5"/>
    <w:rsid w:val="00312B11"/>
    <w:rsid w:val="00315CE4"/>
    <w:rsid w:val="00322A24"/>
    <w:rsid w:val="003254F0"/>
    <w:rsid w:val="00331223"/>
    <w:rsid w:val="003312F9"/>
    <w:rsid w:val="003345DF"/>
    <w:rsid w:val="00335217"/>
    <w:rsid w:val="003356FA"/>
    <w:rsid w:val="0033594B"/>
    <w:rsid w:val="00335AB9"/>
    <w:rsid w:val="0034133A"/>
    <w:rsid w:val="0034257A"/>
    <w:rsid w:val="00343292"/>
    <w:rsid w:val="00344A1D"/>
    <w:rsid w:val="00352F85"/>
    <w:rsid w:val="003549F8"/>
    <w:rsid w:val="003565B7"/>
    <w:rsid w:val="00360F08"/>
    <w:rsid w:val="0036135F"/>
    <w:rsid w:val="00361382"/>
    <w:rsid w:val="00363966"/>
    <w:rsid w:val="00363D83"/>
    <w:rsid w:val="00367259"/>
    <w:rsid w:val="00370359"/>
    <w:rsid w:val="00372825"/>
    <w:rsid w:val="003734EA"/>
    <w:rsid w:val="00373AAF"/>
    <w:rsid w:val="00376E13"/>
    <w:rsid w:val="003776F1"/>
    <w:rsid w:val="0038114D"/>
    <w:rsid w:val="00381C52"/>
    <w:rsid w:val="00382302"/>
    <w:rsid w:val="00383541"/>
    <w:rsid w:val="00384A4E"/>
    <w:rsid w:val="00385889"/>
    <w:rsid w:val="00386548"/>
    <w:rsid w:val="003900F0"/>
    <w:rsid w:val="00390D03"/>
    <w:rsid w:val="00391EF1"/>
    <w:rsid w:val="00392ABC"/>
    <w:rsid w:val="00393A07"/>
    <w:rsid w:val="003947CD"/>
    <w:rsid w:val="003949E5"/>
    <w:rsid w:val="00395687"/>
    <w:rsid w:val="00395B71"/>
    <w:rsid w:val="003A0D57"/>
    <w:rsid w:val="003A123D"/>
    <w:rsid w:val="003A466A"/>
    <w:rsid w:val="003A4B7B"/>
    <w:rsid w:val="003A560D"/>
    <w:rsid w:val="003A5844"/>
    <w:rsid w:val="003A621D"/>
    <w:rsid w:val="003B0F5F"/>
    <w:rsid w:val="003B1E78"/>
    <w:rsid w:val="003B310E"/>
    <w:rsid w:val="003B3150"/>
    <w:rsid w:val="003B3833"/>
    <w:rsid w:val="003B4037"/>
    <w:rsid w:val="003B43C2"/>
    <w:rsid w:val="003B47E5"/>
    <w:rsid w:val="003B62C0"/>
    <w:rsid w:val="003C1219"/>
    <w:rsid w:val="003C1ACB"/>
    <w:rsid w:val="003C217B"/>
    <w:rsid w:val="003C6260"/>
    <w:rsid w:val="003C62F2"/>
    <w:rsid w:val="003C657E"/>
    <w:rsid w:val="003C7E26"/>
    <w:rsid w:val="003C7E4A"/>
    <w:rsid w:val="003D1C56"/>
    <w:rsid w:val="003D4698"/>
    <w:rsid w:val="003D68E9"/>
    <w:rsid w:val="003D6A41"/>
    <w:rsid w:val="003D7DDE"/>
    <w:rsid w:val="003D7FCA"/>
    <w:rsid w:val="003E0216"/>
    <w:rsid w:val="003E06DA"/>
    <w:rsid w:val="003E10C6"/>
    <w:rsid w:val="003E24FC"/>
    <w:rsid w:val="003E3077"/>
    <w:rsid w:val="003E48E4"/>
    <w:rsid w:val="003E59BF"/>
    <w:rsid w:val="003E61B0"/>
    <w:rsid w:val="003E77BD"/>
    <w:rsid w:val="003F0BAB"/>
    <w:rsid w:val="003F3D45"/>
    <w:rsid w:val="00401DF2"/>
    <w:rsid w:val="0040200D"/>
    <w:rsid w:val="0040260E"/>
    <w:rsid w:val="00402D15"/>
    <w:rsid w:val="00404D47"/>
    <w:rsid w:val="00405C2F"/>
    <w:rsid w:val="00407D29"/>
    <w:rsid w:val="004109D5"/>
    <w:rsid w:val="0041131C"/>
    <w:rsid w:val="00412E62"/>
    <w:rsid w:val="00413529"/>
    <w:rsid w:val="00413B42"/>
    <w:rsid w:val="00413FD6"/>
    <w:rsid w:val="004144D2"/>
    <w:rsid w:val="00415116"/>
    <w:rsid w:val="00416EC9"/>
    <w:rsid w:val="00421076"/>
    <w:rsid w:val="004231B7"/>
    <w:rsid w:val="00423612"/>
    <w:rsid w:val="00426B14"/>
    <w:rsid w:val="00427100"/>
    <w:rsid w:val="004308ED"/>
    <w:rsid w:val="0043153D"/>
    <w:rsid w:val="004322AF"/>
    <w:rsid w:val="00433659"/>
    <w:rsid w:val="00433991"/>
    <w:rsid w:val="00433A8D"/>
    <w:rsid w:val="004340EA"/>
    <w:rsid w:val="004347EF"/>
    <w:rsid w:val="00436B7B"/>
    <w:rsid w:val="00436FDA"/>
    <w:rsid w:val="004374BC"/>
    <w:rsid w:val="00440772"/>
    <w:rsid w:val="00440D5F"/>
    <w:rsid w:val="00442DA4"/>
    <w:rsid w:val="004445C9"/>
    <w:rsid w:val="004478B4"/>
    <w:rsid w:val="00450C2C"/>
    <w:rsid w:val="0045102A"/>
    <w:rsid w:val="0045126C"/>
    <w:rsid w:val="0045427B"/>
    <w:rsid w:val="00455C42"/>
    <w:rsid w:val="00457A29"/>
    <w:rsid w:val="00457A5B"/>
    <w:rsid w:val="0046113D"/>
    <w:rsid w:val="0046293B"/>
    <w:rsid w:val="00462FF7"/>
    <w:rsid w:val="0046371D"/>
    <w:rsid w:val="00465CDE"/>
    <w:rsid w:val="00466E98"/>
    <w:rsid w:val="00470F9B"/>
    <w:rsid w:val="0047104F"/>
    <w:rsid w:val="00471745"/>
    <w:rsid w:val="00471927"/>
    <w:rsid w:val="00473267"/>
    <w:rsid w:val="00475765"/>
    <w:rsid w:val="00475961"/>
    <w:rsid w:val="004765B2"/>
    <w:rsid w:val="0047668B"/>
    <w:rsid w:val="00476AAE"/>
    <w:rsid w:val="00477073"/>
    <w:rsid w:val="00477639"/>
    <w:rsid w:val="00480226"/>
    <w:rsid w:val="00480E27"/>
    <w:rsid w:val="004865CB"/>
    <w:rsid w:val="00487379"/>
    <w:rsid w:val="004873B6"/>
    <w:rsid w:val="004877BB"/>
    <w:rsid w:val="004950B6"/>
    <w:rsid w:val="00495168"/>
    <w:rsid w:val="0049568B"/>
    <w:rsid w:val="00496A16"/>
    <w:rsid w:val="004A4B2F"/>
    <w:rsid w:val="004A6020"/>
    <w:rsid w:val="004A77BD"/>
    <w:rsid w:val="004A7E4C"/>
    <w:rsid w:val="004B03CE"/>
    <w:rsid w:val="004B08F6"/>
    <w:rsid w:val="004B73EE"/>
    <w:rsid w:val="004C3638"/>
    <w:rsid w:val="004C5279"/>
    <w:rsid w:val="004D1977"/>
    <w:rsid w:val="004D1A51"/>
    <w:rsid w:val="004E265E"/>
    <w:rsid w:val="004E2EFB"/>
    <w:rsid w:val="004E38A8"/>
    <w:rsid w:val="004E4329"/>
    <w:rsid w:val="004E48BF"/>
    <w:rsid w:val="004E5C89"/>
    <w:rsid w:val="004E7449"/>
    <w:rsid w:val="004F1928"/>
    <w:rsid w:val="004F1A55"/>
    <w:rsid w:val="004F47D0"/>
    <w:rsid w:val="004F698B"/>
    <w:rsid w:val="004F6D8B"/>
    <w:rsid w:val="004F6E29"/>
    <w:rsid w:val="005003C4"/>
    <w:rsid w:val="005008A1"/>
    <w:rsid w:val="00502474"/>
    <w:rsid w:val="005105F5"/>
    <w:rsid w:val="00512C3C"/>
    <w:rsid w:val="005146B6"/>
    <w:rsid w:val="0051602F"/>
    <w:rsid w:val="005176F3"/>
    <w:rsid w:val="00517B51"/>
    <w:rsid w:val="00517EB0"/>
    <w:rsid w:val="00520322"/>
    <w:rsid w:val="00520731"/>
    <w:rsid w:val="00521557"/>
    <w:rsid w:val="00521BC1"/>
    <w:rsid w:val="00521FA2"/>
    <w:rsid w:val="00523676"/>
    <w:rsid w:val="00523F3B"/>
    <w:rsid w:val="005278DA"/>
    <w:rsid w:val="0053057C"/>
    <w:rsid w:val="00532C55"/>
    <w:rsid w:val="00536407"/>
    <w:rsid w:val="0054022E"/>
    <w:rsid w:val="00542BA0"/>
    <w:rsid w:val="00545172"/>
    <w:rsid w:val="00545AE7"/>
    <w:rsid w:val="00546A08"/>
    <w:rsid w:val="00552353"/>
    <w:rsid w:val="005525ED"/>
    <w:rsid w:val="00553B5E"/>
    <w:rsid w:val="00554712"/>
    <w:rsid w:val="005600EF"/>
    <w:rsid w:val="00560488"/>
    <w:rsid w:val="00561BC0"/>
    <w:rsid w:val="005627B3"/>
    <w:rsid w:val="005635EB"/>
    <w:rsid w:val="00565261"/>
    <w:rsid w:val="00565DA1"/>
    <w:rsid w:val="00565DFA"/>
    <w:rsid w:val="00566499"/>
    <w:rsid w:val="00571791"/>
    <w:rsid w:val="00571801"/>
    <w:rsid w:val="005719EA"/>
    <w:rsid w:val="00571DFC"/>
    <w:rsid w:val="005801B6"/>
    <w:rsid w:val="00583DB2"/>
    <w:rsid w:val="00584F53"/>
    <w:rsid w:val="00586AB1"/>
    <w:rsid w:val="00590F13"/>
    <w:rsid w:val="0059280E"/>
    <w:rsid w:val="00593263"/>
    <w:rsid w:val="00595925"/>
    <w:rsid w:val="005976FB"/>
    <w:rsid w:val="005A28A6"/>
    <w:rsid w:val="005A2B62"/>
    <w:rsid w:val="005A3949"/>
    <w:rsid w:val="005A4B92"/>
    <w:rsid w:val="005A6628"/>
    <w:rsid w:val="005B100B"/>
    <w:rsid w:val="005B1390"/>
    <w:rsid w:val="005C04DD"/>
    <w:rsid w:val="005C280D"/>
    <w:rsid w:val="005C4F8E"/>
    <w:rsid w:val="005C57D1"/>
    <w:rsid w:val="005C5FCD"/>
    <w:rsid w:val="005C62A6"/>
    <w:rsid w:val="005D0FA2"/>
    <w:rsid w:val="005D43D5"/>
    <w:rsid w:val="005D4706"/>
    <w:rsid w:val="005D4F69"/>
    <w:rsid w:val="005E2836"/>
    <w:rsid w:val="005E384E"/>
    <w:rsid w:val="005E51C7"/>
    <w:rsid w:val="005F0403"/>
    <w:rsid w:val="005F1F8F"/>
    <w:rsid w:val="005F373F"/>
    <w:rsid w:val="005F3A5E"/>
    <w:rsid w:val="005F4A23"/>
    <w:rsid w:val="005F799F"/>
    <w:rsid w:val="00600A80"/>
    <w:rsid w:val="00601A0E"/>
    <w:rsid w:val="006023E4"/>
    <w:rsid w:val="00602A2F"/>
    <w:rsid w:val="00602CCE"/>
    <w:rsid w:val="00603887"/>
    <w:rsid w:val="0060450A"/>
    <w:rsid w:val="006077A1"/>
    <w:rsid w:val="00610324"/>
    <w:rsid w:val="00611271"/>
    <w:rsid w:val="00611F6B"/>
    <w:rsid w:val="00614848"/>
    <w:rsid w:val="006162D6"/>
    <w:rsid w:val="00616BE9"/>
    <w:rsid w:val="00617CD1"/>
    <w:rsid w:val="00620A8F"/>
    <w:rsid w:val="00621443"/>
    <w:rsid w:val="00623026"/>
    <w:rsid w:val="006238E7"/>
    <w:rsid w:val="00624D4C"/>
    <w:rsid w:val="00624DF7"/>
    <w:rsid w:val="00626FCC"/>
    <w:rsid w:val="00630129"/>
    <w:rsid w:val="006341B3"/>
    <w:rsid w:val="006368A5"/>
    <w:rsid w:val="00640B7A"/>
    <w:rsid w:val="00643237"/>
    <w:rsid w:val="00644ADC"/>
    <w:rsid w:val="00644C2C"/>
    <w:rsid w:val="00646BCF"/>
    <w:rsid w:val="00647234"/>
    <w:rsid w:val="00647562"/>
    <w:rsid w:val="00650960"/>
    <w:rsid w:val="00651451"/>
    <w:rsid w:val="00654AA8"/>
    <w:rsid w:val="00654FA9"/>
    <w:rsid w:val="006569D4"/>
    <w:rsid w:val="0066120A"/>
    <w:rsid w:val="0066201D"/>
    <w:rsid w:val="0066213E"/>
    <w:rsid w:val="00664B6F"/>
    <w:rsid w:val="006660D5"/>
    <w:rsid w:val="00666445"/>
    <w:rsid w:val="00666AB9"/>
    <w:rsid w:val="0066725B"/>
    <w:rsid w:val="00670410"/>
    <w:rsid w:val="0067129D"/>
    <w:rsid w:val="0067174C"/>
    <w:rsid w:val="00671947"/>
    <w:rsid w:val="006725C9"/>
    <w:rsid w:val="00676CDE"/>
    <w:rsid w:val="006800A3"/>
    <w:rsid w:val="006819B8"/>
    <w:rsid w:val="00682066"/>
    <w:rsid w:val="00682AA5"/>
    <w:rsid w:val="006879D9"/>
    <w:rsid w:val="00691010"/>
    <w:rsid w:val="006914F1"/>
    <w:rsid w:val="0069191C"/>
    <w:rsid w:val="006930D5"/>
    <w:rsid w:val="00693AC6"/>
    <w:rsid w:val="006964A3"/>
    <w:rsid w:val="00696F9E"/>
    <w:rsid w:val="006971A2"/>
    <w:rsid w:val="006A09AB"/>
    <w:rsid w:val="006A13C3"/>
    <w:rsid w:val="006A2967"/>
    <w:rsid w:val="006A31FA"/>
    <w:rsid w:val="006A3DC0"/>
    <w:rsid w:val="006A46F7"/>
    <w:rsid w:val="006A72F2"/>
    <w:rsid w:val="006B10EC"/>
    <w:rsid w:val="006B1A44"/>
    <w:rsid w:val="006B2687"/>
    <w:rsid w:val="006B3781"/>
    <w:rsid w:val="006B452A"/>
    <w:rsid w:val="006B4EA9"/>
    <w:rsid w:val="006B50C6"/>
    <w:rsid w:val="006B7C8D"/>
    <w:rsid w:val="006C0171"/>
    <w:rsid w:val="006C0173"/>
    <w:rsid w:val="006C01B8"/>
    <w:rsid w:val="006C14D9"/>
    <w:rsid w:val="006C2EC4"/>
    <w:rsid w:val="006C39CF"/>
    <w:rsid w:val="006C5128"/>
    <w:rsid w:val="006D555C"/>
    <w:rsid w:val="006D58B6"/>
    <w:rsid w:val="006E0695"/>
    <w:rsid w:val="006E45CF"/>
    <w:rsid w:val="006E651A"/>
    <w:rsid w:val="006F000F"/>
    <w:rsid w:val="006F07E7"/>
    <w:rsid w:val="006F14C2"/>
    <w:rsid w:val="006F2243"/>
    <w:rsid w:val="006F25B7"/>
    <w:rsid w:val="006F68FB"/>
    <w:rsid w:val="00701012"/>
    <w:rsid w:val="00701951"/>
    <w:rsid w:val="00701B02"/>
    <w:rsid w:val="00702683"/>
    <w:rsid w:val="0070694F"/>
    <w:rsid w:val="00707FE1"/>
    <w:rsid w:val="00710A6F"/>
    <w:rsid w:val="00710B1D"/>
    <w:rsid w:val="00712531"/>
    <w:rsid w:val="00712795"/>
    <w:rsid w:val="00727945"/>
    <w:rsid w:val="00731659"/>
    <w:rsid w:val="00731AE4"/>
    <w:rsid w:val="0073216B"/>
    <w:rsid w:val="0073358F"/>
    <w:rsid w:val="00734B4B"/>
    <w:rsid w:val="007350EE"/>
    <w:rsid w:val="00735C84"/>
    <w:rsid w:val="007378E2"/>
    <w:rsid w:val="00737FD8"/>
    <w:rsid w:val="007410BC"/>
    <w:rsid w:val="007423E5"/>
    <w:rsid w:val="00743276"/>
    <w:rsid w:val="007434F7"/>
    <w:rsid w:val="007439CA"/>
    <w:rsid w:val="007459B0"/>
    <w:rsid w:val="00745FEB"/>
    <w:rsid w:val="007474EC"/>
    <w:rsid w:val="00747DF0"/>
    <w:rsid w:val="00750DF0"/>
    <w:rsid w:val="00751156"/>
    <w:rsid w:val="00751F4E"/>
    <w:rsid w:val="0075306D"/>
    <w:rsid w:val="00753B5C"/>
    <w:rsid w:val="00754B14"/>
    <w:rsid w:val="00755B8B"/>
    <w:rsid w:val="00756AEB"/>
    <w:rsid w:val="00756C8F"/>
    <w:rsid w:val="007577F3"/>
    <w:rsid w:val="007614CC"/>
    <w:rsid w:val="007623CC"/>
    <w:rsid w:val="007632B4"/>
    <w:rsid w:val="00766F79"/>
    <w:rsid w:val="00770D16"/>
    <w:rsid w:val="00771118"/>
    <w:rsid w:val="00772AC4"/>
    <w:rsid w:val="0077704D"/>
    <w:rsid w:val="00777820"/>
    <w:rsid w:val="007801D4"/>
    <w:rsid w:val="007845EF"/>
    <w:rsid w:val="007865D3"/>
    <w:rsid w:val="00791102"/>
    <w:rsid w:val="007918E1"/>
    <w:rsid w:val="0079313A"/>
    <w:rsid w:val="00795619"/>
    <w:rsid w:val="007965C6"/>
    <w:rsid w:val="00797703"/>
    <w:rsid w:val="007A01F9"/>
    <w:rsid w:val="007A34EB"/>
    <w:rsid w:val="007A4896"/>
    <w:rsid w:val="007A7F97"/>
    <w:rsid w:val="007B083C"/>
    <w:rsid w:val="007B0B9F"/>
    <w:rsid w:val="007B1699"/>
    <w:rsid w:val="007B2AA8"/>
    <w:rsid w:val="007B4A5F"/>
    <w:rsid w:val="007B5D75"/>
    <w:rsid w:val="007B6AB2"/>
    <w:rsid w:val="007B7606"/>
    <w:rsid w:val="007C0640"/>
    <w:rsid w:val="007C519C"/>
    <w:rsid w:val="007C69B8"/>
    <w:rsid w:val="007D0A5B"/>
    <w:rsid w:val="007D3409"/>
    <w:rsid w:val="007D7A63"/>
    <w:rsid w:val="007E0434"/>
    <w:rsid w:val="007E3DF8"/>
    <w:rsid w:val="007E4B40"/>
    <w:rsid w:val="007E6A28"/>
    <w:rsid w:val="007E6A2B"/>
    <w:rsid w:val="007F22B5"/>
    <w:rsid w:val="007F48D8"/>
    <w:rsid w:val="007F5722"/>
    <w:rsid w:val="007F7FB1"/>
    <w:rsid w:val="008004D6"/>
    <w:rsid w:val="008021F9"/>
    <w:rsid w:val="00803505"/>
    <w:rsid w:val="00805DA2"/>
    <w:rsid w:val="00806C43"/>
    <w:rsid w:val="00806D9B"/>
    <w:rsid w:val="0081228E"/>
    <w:rsid w:val="00812D24"/>
    <w:rsid w:val="00813365"/>
    <w:rsid w:val="00815065"/>
    <w:rsid w:val="00815221"/>
    <w:rsid w:val="008167CA"/>
    <w:rsid w:val="00823773"/>
    <w:rsid w:val="00825C4D"/>
    <w:rsid w:val="00826890"/>
    <w:rsid w:val="008271CD"/>
    <w:rsid w:val="008304F9"/>
    <w:rsid w:val="00830820"/>
    <w:rsid w:val="00832B04"/>
    <w:rsid w:val="00832FB4"/>
    <w:rsid w:val="0083461B"/>
    <w:rsid w:val="008411A7"/>
    <w:rsid w:val="008436C3"/>
    <w:rsid w:val="00845B8F"/>
    <w:rsid w:val="00845BF6"/>
    <w:rsid w:val="008469B2"/>
    <w:rsid w:val="00853D57"/>
    <w:rsid w:val="00857516"/>
    <w:rsid w:val="00857F15"/>
    <w:rsid w:val="00862BFC"/>
    <w:rsid w:val="00863B59"/>
    <w:rsid w:val="00863C0C"/>
    <w:rsid w:val="008660E5"/>
    <w:rsid w:val="00870875"/>
    <w:rsid w:val="00870BAA"/>
    <w:rsid w:val="00871C98"/>
    <w:rsid w:val="00872229"/>
    <w:rsid w:val="00873F64"/>
    <w:rsid w:val="00874ECE"/>
    <w:rsid w:val="008770BC"/>
    <w:rsid w:val="00880D44"/>
    <w:rsid w:val="0088294B"/>
    <w:rsid w:val="008836A9"/>
    <w:rsid w:val="00883BFA"/>
    <w:rsid w:val="00884191"/>
    <w:rsid w:val="008851BB"/>
    <w:rsid w:val="00886002"/>
    <w:rsid w:val="00886FE8"/>
    <w:rsid w:val="00891EEF"/>
    <w:rsid w:val="008922D5"/>
    <w:rsid w:val="008925CE"/>
    <w:rsid w:val="00892D2E"/>
    <w:rsid w:val="00892D64"/>
    <w:rsid w:val="00894775"/>
    <w:rsid w:val="0089760F"/>
    <w:rsid w:val="008A1F8B"/>
    <w:rsid w:val="008A3927"/>
    <w:rsid w:val="008A3E33"/>
    <w:rsid w:val="008A4614"/>
    <w:rsid w:val="008A69A2"/>
    <w:rsid w:val="008A6ADC"/>
    <w:rsid w:val="008B1C68"/>
    <w:rsid w:val="008B5101"/>
    <w:rsid w:val="008C3304"/>
    <w:rsid w:val="008D1788"/>
    <w:rsid w:val="008D1794"/>
    <w:rsid w:val="008D18F1"/>
    <w:rsid w:val="008D2532"/>
    <w:rsid w:val="008D319D"/>
    <w:rsid w:val="008D59D9"/>
    <w:rsid w:val="008D5B70"/>
    <w:rsid w:val="008D6601"/>
    <w:rsid w:val="008E306F"/>
    <w:rsid w:val="008E5E81"/>
    <w:rsid w:val="008F0E67"/>
    <w:rsid w:val="008F1EF4"/>
    <w:rsid w:val="008F7708"/>
    <w:rsid w:val="00900F89"/>
    <w:rsid w:val="009016B1"/>
    <w:rsid w:val="00901ADA"/>
    <w:rsid w:val="00902B8E"/>
    <w:rsid w:val="00903262"/>
    <w:rsid w:val="009032B9"/>
    <w:rsid w:val="0090501E"/>
    <w:rsid w:val="00905D96"/>
    <w:rsid w:val="009062D3"/>
    <w:rsid w:val="009062F4"/>
    <w:rsid w:val="00912046"/>
    <w:rsid w:val="0091269E"/>
    <w:rsid w:val="009144F4"/>
    <w:rsid w:val="009151E5"/>
    <w:rsid w:val="00915F10"/>
    <w:rsid w:val="00915FF6"/>
    <w:rsid w:val="00916BFE"/>
    <w:rsid w:val="00917E0A"/>
    <w:rsid w:val="00920A95"/>
    <w:rsid w:val="00921BDC"/>
    <w:rsid w:val="009220B5"/>
    <w:rsid w:val="00922196"/>
    <w:rsid w:val="00922B85"/>
    <w:rsid w:val="00924367"/>
    <w:rsid w:val="00925DAF"/>
    <w:rsid w:val="009278A1"/>
    <w:rsid w:val="00930385"/>
    <w:rsid w:val="00932534"/>
    <w:rsid w:val="0093344E"/>
    <w:rsid w:val="00933619"/>
    <w:rsid w:val="0093436A"/>
    <w:rsid w:val="00934838"/>
    <w:rsid w:val="00935DB1"/>
    <w:rsid w:val="00937E95"/>
    <w:rsid w:val="0094293D"/>
    <w:rsid w:val="009461CC"/>
    <w:rsid w:val="00946D05"/>
    <w:rsid w:val="00946D42"/>
    <w:rsid w:val="00946F51"/>
    <w:rsid w:val="00951599"/>
    <w:rsid w:val="00953754"/>
    <w:rsid w:val="0095439C"/>
    <w:rsid w:val="00955151"/>
    <w:rsid w:val="00955160"/>
    <w:rsid w:val="00955933"/>
    <w:rsid w:val="00955BBF"/>
    <w:rsid w:val="00956BDD"/>
    <w:rsid w:val="00960182"/>
    <w:rsid w:val="00961EF2"/>
    <w:rsid w:val="00962BD0"/>
    <w:rsid w:val="00963851"/>
    <w:rsid w:val="00965E64"/>
    <w:rsid w:val="00981A09"/>
    <w:rsid w:val="00981C34"/>
    <w:rsid w:val="009838A8"/>
    <w:rsid w:val="00985909"/>
    <w:rsid w:val="00985BE3"/>
    <w:rsid w:val="0098696F"/>
    <w:rsid w:val="009912C0"/>
    <w:rsid w:val="009962F5"/>
    <w:rsid w:val="009975DD"/>
    <w:rsid w:val="00997F68"/>
    <w:rsid w:val="009A0FA2"/>
    <w:rsid w:val="009A3E0D"/>
    <w:rsid w:val="009A41A7"/>
    <w:rsid w:val="009A64AA"/>
    <w:rsid w:val="009A6A10"/>
    <w:rsid w:val="009A6EA1"/>
    <w:rsid w:val="009B09BC"/>
    <w:rsid w:val="009B1D80"/>
    <w:rsid w:val="009B2076"/>
    <w:rsid w:val="009B228F"/>
    <w:rsid w:val="009B330B"/>
    <w:rsid w:val="009B5ADB"/>
    <w:rsid w:val="009B64B7"/>
    <w:rsid w:val="009C2C32"/>
    <w:rsid w:val="009C304E"/>
    <w:rsid w:val="009C33B5"/>
    <w:rsid w:val="009D0B6A"/>
    <w:rsid w:val="009D2499"/>
    <w:rsid w:val="009D74D7"/>
    <w:rsid w:val="009D77A3"/>
    <w:rsid w:val="009E39A5"/>
    <w:rsid w:val="009E794E"/>
    <w:rsid w:val="009F0253"/>
    <w:rsid w:val="009F32E8"/>
    <w:rsid w:val="009F4462"/>
    <w:rsid w:val="009F4873"/>
    <w:rsid w:val="009F70A2"/>
    <w:rsid w:val="00A00B99"/>
    <w:rsid w:val="00A04514"/>
    <w:rsid w:val="00A04DA2"/>
    <w:rsid w:val="00A058A3"/>
    <w:rsid w:val="00A05EAD"/>
    <w:rsid w:val="00A11499"/>
    <w:rsid w:val="00A13B99"/>
    <w:rsid w:val="00A14336"/>
    <w:rsid w:val="00A16147"/>
    <w:rsid w:val="00A161DB"/>
    <w:rsid w:val="00A16407"/>
    <w:rsid w:val="00A17C88"/>
    <w:rsid w:val="00A231C9"/>
    <w:rsid w:val="00A23EFB"/>
    <w:rsid w:val="00A24B69"/>
    <w:rsid w:val="00A30359"/>
    <w:rsid w:val="00A3103D"/>
    <w:rsid w:val="00A32230"/>
    <w:rsid w:val="00A33764"/>
    <w:rsid w:val="00A3541A"/>
    <w:rsid w:val="00A36272"/>
    <w:rsid w:val="00A367C5"/>
    <w:rsid w:val="00A36A69"/>
    <w:rsid w:val="00A403D4"/>
    <w:rsid w:val="00A405D7"/>
    <w:rsid w:val="00A414A1"/>
    <w:rsid w:val="00A41FA0"/>
    <w:rsid w:val="00A43F8E"/>
    <w:rsid w:val="00A46DC6"/>
    <w:rsid w:val="00A47F99"/>
    <w:rsid w:val="00A5001B"/>
    <w:rsid w:val="00A53C9A"/>
    <w:rsid w:val="00A5410C"/>
    <w:rsid w:val="00A54F1A"/>
    <w:rsid w:val="00A614E6"/>
    <w:rsid w:val="00A61739"/>
    <w:rsid w:val="00A61C13"/>
    <w:rsid w:val="00A62711"/>
    <w:rsid w:val="00A666A5"/>
    <w:rsid w:val="00A67116"/>
    <w:rsid w:val="00A70C61"/>
    <w:rsid w:val="00A758FC"/>
    <w:rsid w:val="00A76382"/>
    <w:rsid w:val="00A767CE"/>
    <w:rsid w:val="00A7757C"/>
    <w:rsid w:val="00A77CA3"/>
    <w:rsid w:val="00A81E8A"/>
    <w:rsid w:val="00A82051"/>
    <w:rsid w:val="00A8268D"/>
    <w:rsid w:val="00A839BB"/>
    <w:rsid w:val="00A83AEE"/>
    <w:rsid w:val="00A84A2E"/>
    <w:rsid w:val="00A85B59"/>
    <w:rsid w:val="00A8723B"/>
    <w:rsid w:val="00A872B0"/>
    <w:rsid w:val="00A878FC"/>
    <w:rsid w:val="00A900CB"/>
    <w:rsid w:val="00A906CD"/>
    <w:rsid w:val="00A9099C"/>
    <w:rsid w:val="00A95E24"/>
    <w:rsid w:val="00A963FA"/>
    <w:rsid w:val="00A96577"/>
    <w:rsid w:val="00A9695B"/>
    <w:rsid w:val="00A9717F"/>
    <w:rsid w:val="00AA3C1A"/>
    <w:rsid w:val="00AA4428"/>
    <w:rsid w:val="00AA4792"/>
    <w:rsid w:val="00AA550E"/>
    <w:rsid w:val="00AA58D3"/>
    <w:rsid w:val="00AA71E5"/>
    <w:rsid w:val="00AA77AA"/>
    <w:rsid w:val="00AB001D"/>
    <w:rsid w:val="00AB459C"/>
    <w:rsid w:val="00AB4ED3"/>
    <w:rsid w:val="00AC03C6"/>
    <w:rsid w:val="00AC0536"/>
    <w:rsid w:val="00AC3577"/>
    <w:rsid w:val="00AC48B3"/>
    <w:rsid w:val="00AC5F54"/>
    <w:rsid w:val="00AC63D4"/>
    <w:rsid w:val="00AC661E"/>
    <w:rsid w:val="00AC7055"/>
    <w:rsid w:val="00AC76A1"/>
    <w:rsid w:val="00AD14E4"/>
    <w:rsid w:val="00AD539A"/>
    <w:rsid w:val="00AD7EF7"/>
    <w:rsid w:val="00AE00D0"/>
    <w:rsid w:val="00AE0AF4"/>
    <w:rsid w:val="00AE0FE1"/>
    <w:rsid w:val="00AE4EC4"/>
    <w:rsid w:val="00AE5B4B"/>
    <w:rsid w:val="00AF3EBB"/>
    <w:rsid w:val="00AF4E95"/>
    <w:rsid w:val="00AF4ECC"/>
    <w:rsid w:val="00AF79B2"/>
    <w:rsid w:val="00B0078D"/>
    <w:rsid w:val="00B00790"/>
    <w:rsid w:val="00B01E6A"/>
    <w:rsid w:val="00B025E3"/>
    <w:rsid w:val="00B0376A"/>
    <w:rsid w:val="00B039C6"/>
    <w:rsid w:val="00B12B70"/>
    <w:rsid w:val="00B12F4D"/>
    <w:rsid w:val="00B14610"/>
    <w:rsid w:val="00B17380"/>
    <w:rsid w:val="00B17703"/>
    <w:rsid w:val="00B227DB"/>
    <w:rsid w:val="00B25358"/>
    <w:rsid w:val="00B266EC"/>
    <w:rsid w:val="00B27A3C"/>
    <w:rsid w:val="00B3168D"/>
    <w:rsid w:val="00B317F3"/>
    <w:rsid w:val="00B32784"/>
    <w:rsid w:val="00B334AB"/>
    <w:rsid w:val="00B37657"/>
    <w:rsid w:val="00B376F5"/>
    <w:rsid w:val="00B414C6"/>
    <w:rsid w:val="00B41E2F"/>
    <w:rsid w:val="00B421F0"/>
    <w:rsid w:val="00B451AE"/>
    <w:rsid w:val="00B45B45"/>
    <w:rsid w:val="00B50555"/>
    <w:rsid w:val="00B51CC5"/>
    <w:rsid w:val="00B53851"/>
    <w:rsid w:val="00B55084"/>
    <w:rsid w:val="00B56E09"/>
    <w:rsid w:val="00B61E47"/>
    <w:rsid w:val="00B64649"/>
    <w:rsid w:val="00B670F8"/>
    <w:rsid w:val="00B7106C"/>
    <w:rsid w:val="00B74D9F"/>
    <w:rsid w:val="00B75DF8"/>
    <w:rsid w:val="00B77489"/>
    <w:rsid w:val="00B77E2C"/>
    <w:rsid w:val="00B81C08"/>
    <w:rsid w:val="00B832F0"/>
    <w:rsid w:val="00B842B7"/>
    <w:rsid w:val="00B86C55"/>
    <w:rsid w:val="00B90683"/>
    <w:rsid w:val="00B909C2"/>
    <w:rsid w:val="00B94230"/>
    <w:rsid w:val="00B94631"/>
    <w:rsid w:val="00B962BD"/>
    <w:rsid w:val="00BA0F2D"/>
    <w:rsid w:val="00BA1767"/>
    <w:rsid w:val="00BA391B"/>
    <w:rsid w:val="00BA4040"/>
    <w:rsid w:val="00BA55FB"/>
    <w:rsid w:val="00BA72CC"/>
    <w:rsid w:val="00BA7BCD"/>
    <w:rsid w:val="00BB1208"/>
    <w:rsid w:val="00BB5858"/>
    <w:rsid w:val="00BB5C48"/>
    <w:rsid w:val="00BB6687"/>
    <w:rsid w:val="00BB76AF"/>
    <w:rsid w:val="00BB7FF9"/>
    <w:rsid w:val="00BC029F"/>
    <w:rsid w:val="00BC2160"/>
    <w:rsid w:val="00BC3148"/>
    <w:rsid w:val="00BC4648"/>
    <w:rsid w:val="00BC594C"/>
    <w:rsid w:val="00BC5F6E"/>
    <w:rsid w:val="00BD09E2"/>
    <w:rsid w:val="00BD5137"/>
    <w:rsid w:val="00BD6C22"/>
    <w:rsid w:val="00BD6DF1"/>
    <w:rsid w:val="00BE2FCF"/>
    <w:rsid w:val="00BE4C50"/>
    <w:rsid w:val="00BE749D"/>
    <w:rsid w:val="00BE786C"/>
    <w:rsid w:val="00BF626F"/>
    <w:rsid w:val="00BF6C46"/>
    <w:rsid w:val="00BF6FD6"/>
    <w:rsid w:val="00C019EA"/>
    <w:rsid w:val="00C0292B"/>
    <w:rsid w:val="00C04411"/>
    <w:rsid w:val="00C0570B"/>
    <w:rsid w:val="00C05D56"/>
    <w:rsid w:val="00C10741"/>
    <w:rsid w:val="00C11EE2"/>
    <w:rsid w:val="00C149F6"/>
    <w:rsid w:val="00C16A3C"/>
    <w:rsid w:val="00C201DC"/>
    <w:rsid w:val="00C221D1"/>
    <w:rsid w:val="00C2297C"/>
    <w:rsid w:val="00C23F2A"/>
    <w:rsid w:val="00C2627C"/>
    <w:rsid w:val="00C3079F"/>
    <w:rsid w:val="00C333F6"/>
    <w:rsid w:val="00C33F30"/>
    <w:rsid w:val="00C41F8E"/>
    <w:rsid w:val="00C42113"/>
    <w:rsid w:val="00C4539F"/>
    <w:rsid w:val="00C46696"/>
    <w:rsid w:val="00C47BAD"/>
    <w:rsid w:val="00C512B3"/>
    <w:rsid w:val="00C52496"/>
    <w:rsid w:val="00C53ECD"/>
    <w:rsid w:val="00C542BE"/>
    <w:rsid w:val="00C5670C"/>
    <w:rsid w:val="00C56A76"/>
    <w:rsid w:val="00C5706F"/>
    <w:rsid w:val="00C579F9"/>
    <w:rsid w:val="00C60570"/>
    <w:rsid w:val="00C60A12"/>
    <w:rsid w:val="00C655C0"/>
    <w:rsid w:val="00C65A3E"/>
    <w:rsid w:val="00C664B8"/>
    <w:rsid w:val="00C676D3"/>
    <w:rsid w:val="00C7412F"/>
    <w:rsid w:val="00C7436E"/>
    <w:rsid w:val="00C74604"/>
    <w:rsid w:val="00C74700"/>
    <w:rsid w:val="00C74AEB"/>
    <w:rsid w:val="00C74E83"/>
    <w:rsid w:val="00C763FF"/>
    <w:rsid w:val="00C7693D"/>
    <w:rsid w:val="00C803E3"/>
    <w:rsid w:val="00C808FE"/>
    <w:rsid w:val="00C80E5E"/>
    <w:rsid w:val="00C87575"/>
    <w:rsid w:val="00C87691"/>
    <w:rsid w:val="00C8790D"/>
    <w:rsid w:val="00C93E3E"/>
    <w:rsid w:val="00C96EE4"/>
    <w:rsid w:val="00CA2569"/>
    <w:rsid w:val="00CA3DEE"/>
    <w:rsid w:val="00CA7FC6"/>
    <w:rsid w:val="00CB1710"/>
    <w:rsid w:val="00CB1899"/>
    <w:rsid w:val="00CB1C2F"/>
    <w:rsid w:val="00CB3E74"/>
    <w:rsid w:val="00CB3F36"/>
    <w:rsid w:val="00CB4381"/>
    <w:rsid w:val="00CB7A61"/>
    <w:rsid w:val="00CB7CEA"/>
    <w:rsid w:val="00CC15F6"/>
    <w:rsid w:val="00CC2E76"/>
    <w:rsid w:val="00CC4E1E"/>
    <w:rsid w:val="00CD1D5A"/>
    <w:rsid w:val="00CD510A"/>
    <w:rsid w:val="00CE0F03"/>
    <w:rsid w:val="00CE3AA1"/>
    <w:rsid w:val="00CE3C8B"/>
    <w:rsid w:val="00CE70F5"/>
    <w:rsid w:val="00CE75F6"/>
    <w:rsid w:val="00CF0AC3"/>
    <w:rsid w:val="00CF0D7E"/>
    <w:rsid w:val="00CF357C"/>
    <w:rsid w:val="00CF3B99"/>
    <w:rsid w:val="00CF4AB3"/>
    <w:rsid w:val="00CF675D"/>
    <w:rsid w:val="00CF6D01"/>
    <w:rsid w:val="00D00EEA"/>
    <w:rsid w:val="00D027BC"/>
    <w:rsid w:val="00D03CFC"/>
    <w:rsid w:val="00D04276"/>
    <w:rsid w:val="00D06C91"/>
    <w:rsid w:val="00D07A64"/>
    <w:rsid w:val="00D07F04"/>
    <w:rsid w:val="00D105E3"/>
    <w:rsid w:val="00D10BBF"/>
    <w:rsid w:val="00D11CAB"/>
    <w:rsid w:val="00D15485"/>
    <w:rsid w:val="00D162DD"/>
    <w:rsid w:val="00D16FFF"/>
    <w:rsid w:val="00D17AC6"/>
    <w:rsid w:val="00D209F1"/>
    <w:rsid w:val="00D22A44"/>
    <w:rsid w:val="00D24FFF"/>
    <w:rsid w:val="00D31C74"/>
    <w:rsid w:val="00D325D7"/>
    <w:rsid w:val="00D3489F"/>
    <w:rsid w:val="00D35CBB"/>
    <w:rsid w:val="00D42C95"/>
    <w:rsid w:val="00D44A2E"/>
    <w:rsid w:val="00D44D5F"/>
    <w:rsid w:val="00D44DC0"/>
    <w:rsid w:val="00D46B38"/>
    <w:rsid w:val="00D50D6A"/>
    <w:rsid w:val="00D51635"/>
    <w:rsid w:val="00D5234E"/>
    <w:rsid w:val="00D53363"/>
    <w:rsid w:val="00D544A7"/>
    <w:rsid w:val="00D56BA1"/>
    <w:rsid w:val="00D61922"/>
    <w:rsid w:val="00D622DB"/>
    <w:rsid w:val="00D63BB9"/>
    <w:rsid w:val="00D652FE"/>
    <w:rsid w:val="00D70F7D"/>
    <w:rsid w:val="00D7289D"/>
    <w:rsid w:val="00D73691"/>
    <w:rsid w:val="00D73809"/>
    <w:rsid w:val="00D73A50"/>
    <w:rsid w:val="00D75319"/>
    <w:rsid w:val="00D75457"/>
    <w:rsid w:val="00D764D9"/>
    <w:rsid w:val="00D76613"/>
    <w:rsid w:val="00D81E6C"/>
    <w:rsid w:val="00D82D16"/>
    <w:rsid w:val="00D842B4"/>
    <w:rsid w:val="00D8727F"/>
    <w:rsid w:val="00D92A5C"/>
    <w:rsid w:val="00D92A6D"/>
    <w:rsid w:val="00D9381F"/>
    <w:rsid w:val="00D9489A"/>
    <w:rsid w:val="00D96CF1"/>
    <w:rsid w:val="00DA2742"/>
    <w:rsid w:val="00DA50B1"/>
    <w:rsid w:val="00DA619A"/>
    <w:rsid w:val="00DB0081"/>
    <w:rsid w:val="00DB0184"/>
    <w:rsid w:val="00DB04AC"/>
    <w:rsid w:val="00DB17AF"/>
    <w:rsid w:val="00DB4E13"/>
    <w:rsid w:val="00DB5754"/>
    <w:rsid w:val="00DB593A"/>
    <w:rsid w:val="00DB601F"/>
    <w:rsid w:val="00DB7A5D"/>
    <w:rsid w:val="00DC015E"/>
    <w:rsid w:val="00DC06BD"/>
    <w:rsid w:val="00DC18A1"/>
    <w:rsid w:val="00DC3BC9"/>
    <w:rsid w:val="00DC3FAE"/>
    <w:rsid w:val="00DC5DAA"/>
    <w:rsid w:val="00DC6855"/>
    <w:rsid w:val="00DC6CC9"/>
    <w:rsid w:val="00DD2F1B"/>
    <w:rsid w:val="00DD3D65"/>
    <w:rsid w:val="00DD71BB"/>
    <w:rsid w:val="00DD792D"/>
    <w:rsid w:val="00DE0B0A"/>
    <w:rsid w:val="00DE2169"/>
    <w:rsid w:val="00DE2BE5"/>
    <w:rsid w:val="00DE34BB"/>
    <w:rsid w:val="00DE3792"/>
    <w:rsid w:val="00DE3A01"/>
    <w:rsid w:val="00DE4C55"/>
    <w:rsid w:val="00DF001C"/>
    <w:rsid w:val="00DF3591"/>
    <w:rsid w:val="00DF79E5"/>
    <w:rsid w:val="00E0013E"/>
    <w:rsid w:val="00E002FB"/>
    <w:rsid w:val="00E01690"/>
    <w:rsid w:val="00E0407B"/>
    <w:rsid w:val="00E1243B"/>
    <w:rsid w:val="00E13076"/>
    <w:rsid w:val="00E1386E"/>
    <w:rsid w:val="00E13A09"/>
    <w:rsid w:val="00E15FE1"/>
    <w:rsid w:val="00E17609"/>
    <w:rsid w:val="00E21A5A"/>
    <w:rsid w:val="00E21E93"/>
    <w:rsid w:val="00E23122"/>
    <w:rsid w:val="00E30CB1"/>
    <w:rsid w:val="00E31967"/>
    <w:rsid w:val="00E327F5"/>
    <w:rsid w:val="00E335D1"/>
    <w:rsid w:val="00E35A52"/>
    <w:rsid w:val="00E36CCA"/>
    <w:rsid w:val="00E3762A"/>
    <w:rsid w:val="00E4196C"/>
    <w:rsid w:val="00E52A4B"/>
    <w:rsid w:val="00E56C95"/>
    <w:rsid w:val="00E578B1"/>
    <w:rsid w:val="00E60B7D"/>
    <w:rsid w:val="00E627F6"/>
    <w:rsid w:val="00E67A3A"/>
    <w:rsid w:val="00E67A99"/>
    <w:rsid w:val="00E67F96"/>
    <w:rsid w:val="00E70192"/>
    <w:rsid w:val="00E70350"/>
    <w:rsid w:val="00E70E7D"/>
    <w:rsid w:val="00E71920"/>
    <w:rsid w:val="00E72D95"/>
    <w:rsid w:val="00E73AD1"/>
    <w:rsid w:val="00E74C2C"/>
    <w:rsid w:val="00E777B4"/>
    <w:rsid w:val="00E80373"/>
    <w:rsid w:val="00E80EFA"/>
    <w:rsid w:val="00E825C8"/>
    <w:rsid w:val="00E8333D"/>
    <w:rsid w:val="00E83699"/>
    <w:rsid w:val="00E85C15"/>
    <w:rsid w:val="00E90F05"/>
    <w:rsid w:val="00E9120A"/>
    <w:rsid w:val="00E917B0"/>
    <w:rsid w:val="00E92660"/>
    <w:rsid w:val="00E9414D"/>
    <w:rsid w:val="00E94D0D"/>
    <w:rsid w:val="00E95B91"/>
    <w:rsid w:val="00E97B51"/>
    <w:rsid w:val="00E97C7F"/>
    <w:rsid w:val="00EA08A7"/>
    <w:rsid w:val="00EA1B50"/>
    <w:rsid w:val="00EA1F83"/>
    <w:rsid w:val="00EA37BF"/>
    <w:rsid w:val="00EA4AF5"/>
    <w:rsid w:val="00EA4C6F"/>
    <w:rsid w:val="00EA564C"/>
    <w:rsid w:val="00EA61E6"/>
    <w:rsid w:val="00EA76DF"/>
    <w:rsid w:val="00EA7BAC"/>
    <w:rsid w:val="00EB4463"/>
    <w:rsid w:val="00EB5364"/>
    <w:rsid w:val="00EB626A"/>
    <w:rsid w:val="00EB7B54"/>
    <w:rsid w:val="00EC42F9"/>
    <w:rsid w:val="00EC439A"/>
    <w:rsid w:val="00EC4AA9"/>
    <w:rsid w:val="00EC4BB9"/>
    <w:rsid w:val="00ED2D0D"/>
    <w:rsid w:val="00ED7C2F"/>
    <w:rsid w:val="00EE0C48"/>
    <w:rsid w:val="00EE2D3F"/>
    <w:rsid w:val="00EE2FEA"/>
    <w:rsid w:val="00EE333A"/>
    <w:rsid w:val="00EE3404"/>
    <w:rsid w:val="00EE3654"/>
    <w:rsid w:val="00EE45C5"/>
    <w:rsid w:val="00EE53EB"/>
    <w:rsid w:val="00EE591C"/>
    <w:rsid w:val="00EE74B0"/>
    <w:rsid w:val="00EF1BE4"/>
    <w:rsid w:val="00EF1BE9"/>
    <w:rsid w:val="00EF2869"/>
    <w:rsid w:val="00EF33BA"/>
    <w:rsid w:val="00EF6020"/>
    <w:rsid w:val="00EF7818"/>
    <w:rsid w:val="00EF7AAB"/>
    <w:rsid w:val="00F00E70"/>
    <w:rsid w:val="00F01EBC"/>
    <w:rsid w:val="00F04D68"/>
    <w:rsid w:val="00F058D8"/>
    <w:rsid w:val="00F13A32"/>
    <w:rsid w:val="00F202D0"/>
    <w:rsid w:val="00F20AA7"/>
    <w:rsid w:val="00F21184"/>
    <w:rsid w:val="00F220EC"/>
    <w:rsid w:val="00F2225A"/>
    <w:rsid w:val="00F27329"/>
    <w:rsid w:val="00F27AE1"/>
    <w:rsid w:val="00F307CA"/>
    <w:rsid w:val="00F30BD7"/>
    <w:rsid w:val="00F31D8A"/>
    <w:rsid w:val="00F33025"/>
    <w:rsid w:val="00F33318"/>
    <w:rsid w:val="00F3396F"/>
    <w:rsid w:val="00F33F4E"/>
    <w:rsid w:val="00F35188"/>
    <w:rsid w:val="00F367ED"/>
    <w:rsid w:val="00F40B41"/>
    <w:rsid w:val="00F417A9"/>
    <w:rsid w:val="00F4429D"/>
    <w:rsid w:val="00F44994"/>
    <w:rsid w:val="00F45EE1"/>
    <w:rsid w:val="00F460B8"/>
    <w:rsid w:val="00F471ED"/>
    <w:rsid w:val="00F47E25"/>
    <w:rsid w:val="00F52218"/>
    <w:rsid w:val="00F52835"/>
    <w:rsid w:val="00F565A4"/>
    <w:rsid w:val="00F60478"/>
    <w:rsid w:val="00F65847"/>
    <w:rsid w:val="00F65EFA"/>
    <w:rsid w:val="00F66A2C"/>
    <w:rsid w:val="00F7035E"/>
    <w:rsid w:val="00F72F34"/>
    <w:rsid w:val="00F73DD5"/>
    <w:rsid w:val="00F741B4"/>
    <w:rsid w:val="00F80D3D"/>
    <w:rsid w:val="00F81727"/>
    <w:rsid w:val="00F86EC6"/>
    <w:rsid w:val="00F8711B"/>
    <w:rsid w:val="00F9108D"/>
    <w:rsid w:val="00F917D8"/>
    <w:rsid w:val="00F92000"/>
    <w:rsid w:val="00F94A79"/>
    <w:rsid w:val="00F97908"/>
    <w:rsid w:val="00FA1C23"/>
    <w:rsid w:val="00FA1FBB"/>
    <w:rsid w:val="00FA270B"/>
    <w:rsid w:val="00FA3A1E"/>
    <w:rsid w:val="00FA3B39"/>
    <w:rsid w:val="00FA590E"/>
    <w:rsid w:val="00FA7998"/>
    <w:rsid w:val="00FB0929"/>
    <w:rsid w:val="00FB2AD6"/>
    <w:rsid w:val="00FB3729"/>
    <w:rsid w:val="00FB4CE6"/>
    <w:rsid w:val="00FB528C"/>
    <w:rsid w:val="00FB6435"/>
    <w:rsid w:val="00FB73DA"/>
    <w:rsid w:val="00FC1199"/>
    <w:rsid w:val="00FC15A5"/>
    <w:rsid w:val="00FC22DA"/>
    <w:rsid w:val="00FC2B59"/>
    <w:rsid w:val="00FC3F94"/>
    <w:rsid w:val="00FC5A40"/>
    <w:rsid w:val="00FC67B2"/>
    <w:rsid w:val="00FD1A24"/>
    <w:rsid w:val="00FD1F8C"/>
    <w:rsid w:val="00FD411F"/>
    <w:rsid w:val="00FD571A"/>
    <w:rsid w:val="00FE07DA"/>
    <w:rsid w:val="00FE2E88"/>
    <w:rsid w:val="00FE3EF8"/>
    <w:rsid w:val="00FE469A"/>
    <w:rsid w:val="00FE49D8"/>
    <w:rsid w:val="00FE5E29"/>
    <w:rsid w:val="00FF034A"/>
    <w:rsid w:val="00FF26E9"/>
    <w:rsid w:val="00FF2D40"/>
    <w:rsid w:val="00FF2EDD"/>
    <w:rsid w:val="00FF2FA8"/>
    <w:rsid w:val="00FF5E84"/>
    <w:rsid w:val="00FF7AD8"/>
    <w:rsid w:val="00FF7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76681"/>
  <w15:chartTrackingRefBased/>
  <w15:docId w15:val="{CFDFA2F1-76B5-4707-9D8B-B89A2BD4D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 w:val="28"/>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link w:val="Heading3Char"/>
    <w:uiPriority w:val="9"/>
    <w:unhideWhenUsed/>
    <w:qFormat/>
    <w:rsid w:val="00EA76DF"/>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bCs/>
    </w:rPr>
  </w:style>
  <w:style w:type="paragraph" w:styleId="BodyText2">
    <w:name w:val="Body Text 2"/>
    <w:basedOn w:val="Normal"/>
    <w:semiHidden/>
    <w:pPr>
      <w:spacing w:line="240" w:lineRule="exact"/>
    </w:pPr>
    <w:rPr>
      <w:b/>
      <w:bCs/>
      <w:color w:val="000000"/>
    </w:rPr>
  </w:style>
  <w:style w:type="paragraph" w:styleId="BodyText3">
    <w:name w:val="Body Text 3"/>
    <w:basedOn w:val="Normal"/>
    <w:semiHidden/>
    <w:pPr>
      <w:jc w:val="both"/>
    </w:pPr>
    <w:rPr>
      <w:rFonts w:eastAsia="SimSun"/>
    </w:rPr>
  </w:style>
  <w:style w:type="paragraph" w:styleId="Title">
    <w:name w:val="Title"/>
    <w:basedOn w:val="Normal"/>
    <w:qFormat/>
    <w:pPr>
      <w:jc w:val="center"/>
    </w:pPr>
    <w:rPr>
      <w:b/>
      <w:bCs/>
    </w:rPr>
  </w:style>
  <w:style w:type="paragraph" w:styleId="BalloonText">
    <w:name w:val="Balloon Text"/>
    <w:basedOn w:val="Normal"/>
    <w:link w:val="BalloonTextChar"/>
    <w:uiPriority w:val="99"/>
    <w:semiHidden/>
    <w:unhideWhenUsed/>
    <w:rsid w:val="00EE0C48"/>
    <w:rPr>
      <w:rFonts w:ascii="Tahoma" w:hAnsi="Tahoma" w:cs="Tahoma"/>
      <w:sz w:val="16"/>
      <w:szCs w:val="16"/>
    </w:rPr>
  </w:style>
  <w:style w:type="character" w:customStyle="1" w:styleId="BalloonTextChar">
    <w:name w:val="Balloon Text Char"/>
    <w:link w:val="BalloonText"/>
    <w:uiPriority w:val="99"/>
    <w:semiHidden/>
    <w:rsid w:val="00EE0C48"/>
    <w:rPr>
      <w:rFonts w:ascii="Tahoma" w:hAnsi="Tahoma" w:cs="Tahoma"/>
      <w:sz w:val="16"/>
      <w:szCs w:val="16"/>
    </w:rPr>
  </w:style>
  <w:style w:type="paragraph" w:styleId="FootnoteText">
    <w:name w:val="footnote text"/>
    <w:basedOn w:val="Normal"/>
    <w:link w:val="FootnoteTextChar"/>
    <w:uiPriority w:val="99"/>
    <w:semiHidden/>
    <w:unhideWhenUsed/>
    <w:rsid w:val="00AC5F54"/>
    <w:rPr>
      <w:sz w:val="20"/>
      <w:szCs w:val="20"/>
    </w:rPr>
  </w:style>
  <w:style w:type="character" w:customStyle="1" w:styleId="FootnoteTextChar">
    <w:name w:val="Footnote Text Char"/>
    <w:basedOn w:val="DefaultParagraphFont"/>
    <w:link w:val="FootnoteText"/>
    <w:uiPriority w:val="99"/>
    <w:semiHidden/>
    <w:rsid w:val="00AC5F54"/>
  </w:style>
  <w:style w:type="character" w:styleId="FootnoteReference">
    <w:name w:val="footnote reference"/>
    <w:uiPriority w:val="99"/>
    <w:semiHidden/>
    <w:unhideWhenUsed/>
    <w:rsid w:val="00AC5F54"/>
    <w:rPr>
      <w:vertAlign w:val="superscript"/>
    </w:rPr>
  </w:style>
  <w:style w:type="table" w:styleId="TableGrid">
    <w:name w:val="Table Grid"/>
    <w:basedOn w:val="TableNormal"/>
    <w:uiPriority w:val="59"/>
    <w:rsid w:val="002E03D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1C2F"/>
    <w:pPr>
      <w:ind w:left="720"/>
      <w:contextualSpacing/>
    </w:pPr>
    <w:rPr>
      <w:rFonts w:ascii="Calibri" w:eastAsia="Calibri" w:hAnsi="Calibri"/>
      <w:sz w:val="22"/>
      <w:szCs w:val="22"/>
    </w:rPr>
  </w:style>
  <w:style w:type="character" w:customStyle="1" w:styleId="Heading3Char">
    <w:name w:val="Heading 3 Char"/>
    <w:link w:val="Heading3"/>
    <w:uiPriority w:val="9"/>
    <w:rsid w:val="00EA76DF"/>
    <w:rPr>
      <w:b/>
      <w:sz w:val="24"/>
      <w:szCs w:val="24"/>
    </w:rPr>
  </w:style>
  <w:style w:type="paragraph" w:styleId="BodyTextIndent">
    <w:name w:val="Body Text Indent"/>
    <w:basedOn w:val="Normal"/>
    <w:link w:val="BodyTextIndentChar"/>
    <w:uiPriority w:val="99"/>
    <w:unhideWhenUsed/>
    <w:rsid w:val="002265FF"/>
    <w:pPr>
      <w:spacing w:after="120"/>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2265FF"/>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392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CFF5704CF15E54288506FF300E1744B" ma:contentTypeVersion="12" ma:contentTypeDescription="Create a new document." ma:contentTypeScope="" ma:versionID="42c7818900303c7258d50d2565a9b723">
  <xsd:schema xmlns:xsd="http://www.w3.org/2001/XMLSchema" xmlns:xs="http://www.w3.org/2001/XMLSchema" xmlns:p="http://schemas.microsoft.com/office/2006/metadata/properties" xmlns:ns3="c413fdb9-a279-4970-9568-9d075ed25fa5" xmlns:ns4="036ae7f5-e24a-48be-9379-4f94208a4648" targetNamespace="http://schemas.microsoft.com/office/2006/metadata/properties" ma:root="true" ma:fieldsID="c036fd86fa74a339bbcb0243fadb5e37" ns3:_="" ns4:_="">
    <xsd:import namespace="c413fdb9-a279-4970-9568-9d075ed25fa5"/>
    <xsd:import namespace="036ae7f5-e24a-48be-9379-4f94208a464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13fdb9-a279-4970-9568-9d075ed25fa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6ae7f5-e24a-48be-9379-4f94208a464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A2A829-BF2D-40DB-B93F-2B91E5199F99}">
  <ds:schemaRefs>
    <ds:schemaRef ds:uri="http://schemas.openxmlformats.org/officeDocument/2006/bibliography"/>
  </ds:schemaRefs>
</ds:datastoreItem>
</file>

<file path=customXml/itemProps2.xml><?xml version="1.0" encoding="utf-8"?>
<ds:datastoreItem xmlns:ds="http://schemas.openxmlformats.org/officeDocument/2006/customXml" ds:itemID="{2A1283BF-00C2-4F9E-9813-F848980939FC}">
  <ds:schemaRefs>
    <ds:schemaRef ds:uri="http://purl.org/dc/dcmitype/"/>
    <ds:schemaRef ds:uri="036ae7f5-e24a-48be-9379-4f94208a4648"/>
    <ds:schemaRef ds:uri="http://schemas.microsoft.com/office/infopath/2007/PartnerControls"/>
    <ds:schemaRef ds:uri="http://www.w3.org/XML/1998/namespace"/>
    <ds:schemaRef ds:uri="c413fdb9-a279-4970-9568-9d075ed25fa5"/>
    <ds:schemaRef ds:uri="http://purl.org/dc/elements/1.1/"/>
    <ds:schemaRef ds:uri="http://schemas.microsoft.com/office/2006/documentManagement/types"/>
    <ds:schemaRef ds:uri="http://schemas.openxmlformats.org/package/2006/metadata/core-properties"/>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0815CE4C-E200-43BD-9F6B-C82D752C0426}">
  <ds:schemaRefs>
    <ds:schemaRef ds:uri="http://schemas.microsoft.com/sharepoint/v3/contenttype/forms"/>
  </ds:schemaRefs>
</ds:datastoreItem>
</file>

<file path=customXml/itemProps4.xml><?xml version="1.0" encoding="utf-8"?>
<ds:datastoreItem xmlns:ds="http://schemas.openxmlformats.org/officeDocument/2006/customXml" ds:itemID="{0B84D2FC-2AE1-4751-98DF-7F330BECB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13fdb9-a279-4970-9568-9d075ed25fa5"/>
    <ds:schemaRef ds:uri="036ae7f5-e24a-48be-9379-4f94208a46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5</Pages>
  <Words>1571</Words>
  <Characters>888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Regular Meeting</vt:lpstr>
    </vt:vector>
  </TitlesOfParts>
  <Company>GTown</Company>
  <LinksUpToDate>false</LinksUpToDate>
  <CharactersWithSpaces>10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r Meeting</dc:title>
  <dc:subject/>
  <dc:creator>GTown</dc:creator>
  <cp:keywords/>
  <cp:lastModifiedBy>Anderson, Linda</cp:lastModifiedBy>
  <cp:revision>10</cp:revision>
  <cp:lastPrinted>2020-06-11T14:10:00Z</cp:lastPrinted>
  <dcterms:created xsi:type="dcterms:W3CDTF">2020-09-10T12:44:00Z</dcterms:created>
  <dcterms:modified xsi:type="dcterms:W3CDTF">2020-09-11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FF5704CF15E54288506FF300E1744B</vt:lpwstr>
  </property>
</Properties>
</file>